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124F" w:rsidRPr="00EC1892" w:rsidRDefault="00975A94" w:rsidP="00EC1892">
      <w:pPr>
        <w:shd w:val="clear" w:color="auto" w:fill="0070C0"/>
        <w:jc w:val="center"/>
        <w:rPr>
          <w:rFonts w:cstheme="min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33973"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brahim Ahmed Amin</w:t>
      </w:r>
      <w:r w:rsidR="00D964A5">
        <w:rPr>
          <w:rFonts w:asciiTheme="majorHAnsi" w:hAnsiTheme="majorHAnsi" w:cstheme="majorHAnsi" w:hint="cs"/>
          <w:b/>
          <w:color w:val="FFFFFF" w:themeColor="background1"/>
          <w:sz w:val="40"/>
          <w:szCs w:val="40"/>
          <w:rtl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55EC8"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</w:t>
      </w:r>
      <w:r w:rsidR="001F384C"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ayyan</w:t>
      </w:r>
      <w:r w:rsidR="00D964A5"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EC1892" w:rsidRPr="00EC1892" w:rsidRDefault="00EC1892" w:rsidP="00333940">
      <w:pPr>
        <w:rPr>
          <w:rStyle w:val="lt-line-clampline"/>
          <w:rFonts w:asciiTheme="majorHAnsi" w:hAnsiTheme="majorHAnsi" w:cstheme="majorHAnsi"/>
          <w:b/>
          <w:bCs/>
          <w:sz w:val="21"/>
          <w:szCs w:val="21"/>
          <w:bdr w:val="none" w:sz="0" w:space="0" w:color="auto" w:frame="1"/>
          <w:shd w:val="clear" w:color="auto" w:fill="FFFFFF"/>
        </w:rPr>
      </w:pPr>
      <w:r w:rsidRPr="00EC1892">
        <w:rPr>
          <w:rStyle w:val="lt-line-clampline"/>
          <w:rFonts w:asciiTheme="majorHAnsi" w:hAnsiTheme="majorHAnsi" w:cstheme="majorHAnsi"/>
          <w:b/>
          <w:bCs/>
          <w:sz w:val="21"/>
          <w:szCs w:val="21"/>
          <w:bdr w:val="none" w:sz="0" w:space="0" w:color="auto" w:frame="1"/>
          <w:shd w:val="clear" w:color="auto" w:fill="FFFFFF"/>
        </w:rPr>
        <w:t xml:space="preserve">I'm a software developer with an interest in Problem-Solving, JavaScript, C++, </w:t>
      </w:r>
      <w:r w:rsidR="00723139" w:rsidRPr="00EC1892">
        <w:rPr>
          <w:rStyle w:val="lt-line-clampline"/>
          <w:rFonts w:asciiTheme="majorHAnsi" w:hAnsiTheme="majorHAnsi" w:cstheme="majorHAnsi"/>
          <w:b/>
          <w:bCs/>
          <w:sz w:val="21"/>
          <w:szCs w:val="21"/>
          <w:bdr w:val="none" w:sz="0" w:space="0" w:color="auto" w:frame="1"/>
          <w:shd w:val="clear" w:color="auto" w:fill="FFFFFF"/>
        </w:rPr>
        <w:t>and Web</w:t>
      </w:r>
      <w:r w:rsidRPr="00EC1892">
        <w:rPr>
          <w:rStyle w:val="lt-line-clampline"/>
          <w:rFonts w:asciiTheme="majorHAnsi" w:hAnsiTheme="majorHAnsi" w:cstheme="majorHAnsi"/>
          <w:b/>
          <w:bCs/>
          <w:sz w:val="21"/>
          <w:szCs w:val="21"/>
          <w:bdr w:val="none" w:sz="0" w:space="0" w:color="auto" w:frame="1"/>
          <w:shd w:val="clear" w:color="auto" w:fill="FFFFFF"/>
        </w:rPr>
        <w:t xml:space="preserve"> development, Mobile Application,</w:t>
      </w:r>
      <w:r w:rsidRPr="00EC1892">
        <w:rPr>
          <w:rFonts w:asciiTheme="majorHAnsi" w:hAnsiTheme="majorHAnsi" w:cstheme="majorHAnsi"/>
          <w:b/>
          <w:bCs/>
          <w:sz w:val="21"/>
          <w:szCs w:val="21"/>
          <w:shd w:val="clear" w:color="auto" w:fill="FFFFFF"/>
        </w:rPr>
        <w:t> </w:t>
      </w:r>
      <w:r w:rsidRPr="00EC1892">
        <w:rPr>
          <w:rStyle w:val="lt-line-clampline"/>
          <w:rFonts w:asciiTheme="majorHAnsi" w:hAnsiTheme="majorHAnsi" w:cstheme="majorHAnsi"/>
          <w:b/>
          <w:bCs/>
          <w:sz w:val="21"/>
          <w:szCs w:val="21"/>
          <w:bdr w:val="none" w:sz="0" w:space="0" w:color="auto" w:frame="1"/>
          <w:shd w:val="clear" w:color="auto" w:fill="FFFFFF"/>
        </w:rPr>
        <w:t>React, React-Native and ML.</w:t>
      </w:r>
    </w:p>
    <w:p w:rsidR="001D39E2" w:rsidRPr="00033973" w:rsidRDefault="00EC1892" w:rsidP="00333940">
      <w:pPr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7F24F3" wp14:editId="7AB9708A">
                <wp:simplePos x="0" y="0"/>
                <wp:positionH relativeFrom="margin">
                  <wp:align>left</wp:align>
                </wp:positionH>
                <wp:positionV relativeFrom="paragraph">
                  <wp:posOffset>219165</wp:posOffset>
                </wp:positionV>
                <wp:extent cx="5899150" cy="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76DA95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7.25pt" to="464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1D39E2" w:rsidRPr="00033973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act</w:t>
      </w:r>
      <w:r w:rsidR="001D39E2" w:rsidRPr="00033973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:rsidR="00975A94" w:rsidRPr="0031224C" w:rsidRDefault="00975A94" w:rsidP="00975A94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595959" w:themeColor="text1" w:themeTint="A6"/>
        </w:rPr>
      </w:pPr>
      <w:r w:rsidRPr="0031224C">
        <w:rPr>
          <w:rFonts w:asciiTheme="majorHAnsi" w:hAnsiTheme="majorHAnsi" w:cstheme="majorHAnsi"/>
          <w:b/>
          <w:bCs/>
          <w:color w:val="595959" w:themeColor="text1" w:themeTint="A6"/>
        </w:rPr>
        <w:t xml:space="preserve">Mobile: </w:t>
      </w:r>
      <w:r w:rsidRPr="0031224C">
        <w:rPr>
          <w:rFonts w:asciiTheme="majorHAnsi" w:hAnsiTheme="majorHAnsi" w:cstheme="majorHAnsi"/>
          <w:color w:val="595959" w:themeColor="text1" w:themeTint="A6"/>
        </w:rPr>
        <w:t>(+20) 01007839923</w:t>
      </w:r>
    </w:p>
    <w:p w:rsidR="001D39E2" w:rsidRPr="0031224C" w:rsidRDefault="00975A94" w:rsidP="00033973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70C0"/>
        </w:rPr>
      </w:pPr>
      <w:r w:rsidRPr="0031224C">
        <w:rPr>
          <w:rFonts w:asciiTheme="majorHAnsi" w:hAnsiTheme="majorHAnsi" w:cstheme="majorHAnsi"/>
          <w:b/>
          <w:bCs/>
          <w:color w:val="595959" w:themeColor="text1" w:themeTint="A6"/>
        </w:rPr>
        <w:t>Email:</w:t>
      </w:r>
      <w:r w:rsidRPr="0031224C">
        <w:rPr>
          <w:rFonts w:asciiTheme="majorHAnsi" w:hAnsiTheme="majorHAnsi" w:cstheme="majorHAnsi"/>
          <w:color w:val="595959" w:themeColor="text1" w:themeTint="A6"/>
        </w:rPr>
        <w:t xml:space="preserve"> </w:t>
      </w:r>
      <w:hyperlink r:id="rId7" w:history="1">
        <w:r w:rsidRPr="0031224C">
          <w:rPr>
            <w:rStyle w:val="Hyperlink"/>
            <w:rFonts w:asciiTheme="majorHAnsi" w:hAnsiTheme="majorHAnsi" w:cstheme="majorHAnsi"/>
            <w:color w:val="0070C0"/>
          </w:rPr>
          <w:t>Ibrahim.alrayany@gmail.com</w:t>
        </w:r>
      </w:hyperlink>
      <w:r w:rsidRPr="0031224C">
        <w:rPr>
          <w:rFonts w:asciiTheme="majorHAnsi" w:hAnsiTheme="majorHAnsi" w:cstheme="majorHAnsi"/>
        </w:rPr>
        <w:tab/>
      </w:r>
    </w:p>
    <w:p w:rsidR="00EC1892" w:rsidRPr="00EC1892" w:rsidRDefault="00033973" w:rsidP="00EC1892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70C0"/>
        </w:rPr>
      </w:pPr>
      <w:r w:rsidRPr="0031224C">
        <w:rPr>
          <w:rFonts w:asciiTheme="majorHAnsi" w:hAnsiTheme="majorHAnsi" w:cstheme="majorHAnsi"/>
          <w:b/>
          <w:bCs/>
          <w:color w:val="595959" w:themeColor="text1" w:themeTint="A6"/>
        </w:rPr>
        <w:t>LinkedIn:</w:t>
      </w:r>
      <w:r w:rsidRPr="0031224C">
        <w:rPr>
          <w:rFonts w:asciiTheme="majorHAnsi" w:hAnsiTheme="majorHAnsi" w:cstheme="majorHAnsi"/>
          <w:color w:val="0070C0"/>
        </w:rPr>
        <w:t xml:space="preserve"> </w:t>
      </w:r>
      <w:r w:rsidR="00AD664F" w:rsidRPr="00E54673">
        <w:rPr>
          <w:rStyle w:val="Hyperlink"/>
          <w:rFonts w:asciiTheme="majorHAnsi" w:hAnsiTheme="majorHAnsi" w:cstheme="majorHAnsi"/>
        </w:rPr>
        <w:t>https://www.linkedin</w:t>
      </w:r>
      <w:r w:rsidR="00E54673">
        <w:rPr>
          <w:rStyle w:val="Hyperlink"/>
          <w:rFonts w:asciiTheme="majorHAnsi" w:hAnsiTheme="majorHAnsi" w:cstheme="majorHAnsi"/>
        </w:rPr>
        <w:t>.com/in/Rayyan995</w:t>
      </w:r>
    </w:p>
    <w:p w:rsidR="00AB74EF" w:rsidRPr="00033973" w:rsidRDefault="00335130" w:rsidP="00AB74EF">
      <w:pPr>
        <w:ind w:left="2880" w:hanging="2880"/>
        <w:rPr>
          <w:rFonts w:ascii="Times New Roman" w:eastAsia="Times New Roman" w:hAnsi="Times New Roman" w:cs="Times New Roman"/>
          <w:sz w:val="28"/>
          <w:szCs w:val="28"/>
        </w:rPr>
      </w:pPr>
      <w:r w:rsidRPr="007A7D12">
        <w:rPr>
          <w:rFonts w:asciiTheme="majorHAnsi" w:eastAsia="Times New Roman" w:hAnsiTheme="majorHAnsi" w:cstheme="majorHAnsi"/>
          <w:noProof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6110CAEB" wp14:editId="5C457D19">
                <wp:simplePos x="0" y="0"/>
                <wp:positionH relativeFrom="column">
                  <wp:posOffset>3474720</wp:posOffset>
                </wp:positionH>
                <wp:positionV relativeFrom="page">
                  <wp:posOffset>3200400</wp:posOffset>
                </wp:positionV>
                <wp:extent cx="3279775" cy="28498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97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5130" w:rsidRPr="00113A37" w:rsidRDefault="00335130" w:rsidP="00335130">
                            <w:pPr>
                              <w:spacing w:line="256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oftware Development</w:t>
                            </w:r>
                          </w:p>
                          <w:p w:rsidR="00335130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56" w:lineRule="auto"/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EF06A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Algorithms: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searching, </w:t>
                            </w:r>
                            <w:r w:rsidR="003B64BC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sorting</w:t>
                            </w:r>
                            <w:r w:rsidR="003B64BC" w:rsidRPr="00771B70">
                              <w:rPr>
                                <w:rFonts w:asciiTheme="majorHAnsi" w:eastAsia="Times New Roman" w:hAnsiTheme="majorHAnsi" w:cstheme="majorHAnsi"/>
                                <w:color w:val="00B0F0"/>
                              </w:rPr>
                              <w:t>…</w:t>
                            </w:r>
                          </w:p>
                          <w:p w:rsidR="00335130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56" w:lineRule="auto"/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Strong Problem Solving </w:t>
                            </w:r>
                          </w:p>
                          <w:p w:rsidR="00335130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EF06A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Software Engineering: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  <w:r w:rsidRPr="00EF06AF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Agile</w:t>
                            </w:r>
                          </w:p>
                          <w:p w:rsidR="00335130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56" w:lineRule="auto"/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EF06A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Data structure: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linked list, stack, and queues</w:t>
                            </w:r>
                          </w:p>
                          <w:p w:rsidR="00335130" w:rsidRPr="00B9109F" w:rsidRDefault="00335130" w:rsidP="007B03A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EF06A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Control version:</w:t>
                            </w:r>
                            <w:r w:rsidR="007B03AD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GitHub,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BitBucket</w:t>
                            </w:r>
                            <w:r w:rsidR="007B03AD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, and GitLab</w:t>
                            </w:r>
                          </w:p>
                          <w:p w:rsidR="00335130" w:rsidRPr="00113A37" w:rsidRDefault="00335130" w:rsidP="00335130">
                            <w:p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113A37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oftware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pps</w:t>
                            </w:r>
                          </w:p>
                          <w:p w:rsidR="00335130" w:rsidRPr="00106AB6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106AB6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VS Code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for React development</w:t>
                            </w:r>
                          </w:p>
                          <w:p w:rsidR="00335130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Windows and Linux CLI</w:t>
                            </w:r>
                          </w:p>
                          <w:p w:rsidR="00335130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MS Office for documentation and presentation. </w:t>
                            </w:r>
                          </w:p>
                          <w:p w:rsidR="00335130" w:rsidRPr="00A97982" w:rsidRDefault="00335130" w:rsidP="0033513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Anaconda and </w:t>
                            </w:r>
                            <w:r w:rsidRPr="00A97982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Spider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for Python and ML</w:t>
                            </w:r>
                          </w:p>
                          <w:p w:rsidR="00335130" w:rsidRPr="00113A37" w:rsidRDefault="00335130" w:rsidP="00335130">
                            <w:pPr>
                              <w:spacing w:line="256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vert="horz" wrap="square" lIns="0" tIns="91440" rIns="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10CA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.6pt;margin-top:252pt;width:258.25pt;height:224.4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" stroked="f">
                <v:textbox inset="0,7.2pt,0">
                  <w:txbxContent>
                    <w:p w:rsidR="00335130" w:rsidRPr="00113A37" w:rsidRDefault="00335130" w:rsidP="00335130">
                      <w:pPr>
                        <w:spacing w:line="256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oftware Development</w:t>
                      </w:r>
                    </w:p>
                    <w:p w:rsidR="00335130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56" w:lineRule="auto"/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EF06A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Algorithms: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searching, </w:t>
                      </w:r>
                      <w:r w:rsidR="003B64BC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sorting</w:t>
                      </w:r>
                      <w:r w:rsidR="003B64BC" w:rsidRPr="00771B70">
                        <w:rPr>
                          <w:rFonts w:asciiTheme="majorHAnsi" w:eastAsia="Times New Roman" w:hAnsiTheme="majorHAnsi" w:cstheme="majorHAnsi"/>
                          <w:color w:val="00B0F0"/>
                        </w:rPr>
                        <w:t>…</w:t>
                      </w:r>
                    </w:p>
                    <w:p w:rsidR="00335130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56" w:lineRule="auto"/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Strong Problem Solving </w:t>
                      </w:r>
                    </w:p>
                    <w:p w:rsidR="00335130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EF06A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Software Engineering: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  <w:r w:rsidRPr="00EF06AF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Agile</w:t>
                      </w:r>
                    </w:p>
                    <w:p w:rsidR="00335130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56" w:lineRule="auto"/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EF06A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Data structure: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linked list, stack, and queues</w:t>
                      </w:r>
                    </w:p>
                    <w:p w:rsidR="00335130" w:rsidRPr="00B9109F" w:rsidRDefault="00335130" w:rsidP="007B03AD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EF06A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Control version:</w:t>
                      </w:r>
                      <w:r w:rsidR="007B03AD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GitHub, 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BitBucket</w:t>
                      </w:r>
                      <w:r w:rsidR="007B03AD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, and GitLab</w:t>
                      </w:r>
                    </w:p>
                    <w:p w:rsidR="00335130" w:rsidRPr="00113A37" w:rsidRDefault="00335130" w:rsidP="00335130">
                      <w:p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113A37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oftware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pps</w:t>
                      </w:r>
                    </w:p>
                    <w:p w:rsidR="00335130" w:rsidRPr="00106AB6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106AB6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VS Code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for React development</w:t>
                      </w:r>
                    </w:p>
                    <w:p w:rsidR="00335130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Windows and Linux CLI</w:t>
                      </w:r>
                    </w:p>
                    <w:p w:rsidR="00335130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MS Office for documentation and presentation. </w:t>
                      </w:r>
                    </w:p>
                    <w:p w:rsidR="00335130" w:rsidRPr="00A97982" w:rsidRDefault="00335130" w:rsidP="0033513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Anaconda and </w:t>
                      </w:r>
                      <w:r w:rsidRPr="00A97982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Spider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for Python and ML</w:t>
                      </w:r>
                    </w:p>
                    <w:p w:rsidR="00335130" w:rsidRPr="00113A37" w:rsidRDefault="00335130" w:rsidP="00335130">
                      <w:pPr>
                        <w:spacing w:line="256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EC1892">
        <w:rPr>
          <w:rFonts w:asciiTheme="majorHAnsi" w:eastAsia="Times New Roman" w:hAnsiTheme="majorHAnsi" w:cstheme="majorHAnsi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395069" wp14:editId="59CEA622">
                <wp:simplePos x="0" y="0"/>
                <wp:positionH relativeFrom="margin">
                  <wp:align>left</wp:align>
                </wp:positionH>
                <wp:positionV relativeFrom="paragraph">
                  <wp:posOffset>217080</wp:posOffset>
                </wp:positionV>
                <wp:extent cx="5899150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E304D6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7.1pt" to="464.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1D39E2" w:rsidRPr="00033973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kills &amp; </w:t>
      </w:r>
      <w:r w:rsidR="00C6735E" w:rsidRPr="00033973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bilities</w:t>
      </w:r>
      <w:r w:rsidR="00C6735E" w:rsidRPr="00033973">
        <w:rPr>
          <w:rFonts w:ascii="Times New Roman" w:eastAsia="Times New Roman" w:hAnsi="Times New Roman" w:cs="Times New Roman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6735E" w:rsidRPr="00033973"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EC1892" w:rsidRPr="00DC36C3" w:rsidRDefault="00A1057F" w:rsidP="00EC1892">
      <w:p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  <w:sz w:val="24"/>
          <w:szCs w:val="24"/>
        </w:rPr>
      </w:pP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gramming </w:t>
      </w:r>
      <w:r w:rsidR="00EC1892" w:rsidRPr="00DC36C3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nguages</w:t>
      </w:r>
      <w:r w:rsidR="00EC1892" w:rsidRPr="00DC36C3">
        <w:rPr>
          <w:rFonts w:asciiTheme="majorHAnsi" w:eastAsia="Times New Roman" w:hAnsiTheme="majorHAnsi" w:cstheme="majorHAnsi"/>
          <w:color w:val="595959" w:themeColor="text1" w:themeTint="A6"/>
          <w:sz w:val="24"/>
          <w:szCs w:val="24"/>
        </w:rPr>
        <w:t>:</w:t>
      </w:r>
    </w:p>
    <w:p w:rsidR="00EC1892" w:rsidRDefault="00EC1892" w:rsidP="00EC1892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>JavaScript, Python,</w:t>
      </w:r>
      <w:r w:rsidR="007B03AD">
        <w:rPr>
          <w:rFonts w:asciiTheme="majorHAnsi" w:eastAsia="Times New Roman" w:hAnsiTheme="majorHAnsi" w:cstheme="majorHAnsi"/>
          <w:color w:val="595959" w:themeColor="text1" w:themeTint="A6"/>
        </w:rPr>
        <w:t xml:space="preserve"> Typescript</w:t>
      </w:r>
      <w:r w:rsidR="00643B43">
        <w:rPr>
          <w:rFonts w:asciiTheme="majorHAnsi" w:eastAsia="Times New Roman" w:hAnsiTheme="majorHAnsi" w:cstheme="majorHAnsi"/>
          <w:color w:val="595959" w:themeColor="text1" w:themeTint="A6"/>
        </w:rPr>
        <w:t>,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Pr="00803CA0">
        <w:rPr>
          <w:rFonts w:asciiTheme="majorHAnsi" w:eastAsia="Times New Roman" w:hAnsiTheme="majorHAnsi" w:cstheme="majorHAnsi"/>
          <w:color w:val="595959" w:themeColor="text1" w:themeTint="A6"/>
        </w:rPr>
        <w:t>C and C++</w:t>
      </w:r>
    </w:p>
    <w:p w:rsidR="00EC1892" w:rsidRPr="004F3293" w:rsidRDefault="00EC1892" w:rsidP="00EC1892">
      <w:pPr>
        <w:spacing w:line="240" w:lineRule="auto"/>
        <w:ind w:left="2880" w:hanging="2880"/>
        <w:rPr>
          <w:rFonts w:asciiTheme="majorHAnsi" w:eastAsia="Times New Roman" w:hAnsiTheme="majorHAnsi" w:cstheme="majorHAnsi"/>
          <w:b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ront </w:t>
      </w:r>
      <w:r w:rsidRPr="004F3293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CB3CBB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&amp; Mobile</w:t>
      </w:r>
      <w:r w:rsidRPr="004F3293">
        <w:rPr>
          <w:rFonts w:asciiTheme="majorHAnsi" w:eastAsia="Times New Roman" w:hAnsiTheme="majorHAnsi" w:cstheme="majorHAnsi"/>
          <w:b/>
          <w:bCs/>
          <w:sz w:val="24"/>
          <w:szCs w:val="24"/>
        </w:rPr>
        <w:tab/>
      </w:r>
    </w:p>
    <w:p w:rsidR="00EC1892" w:rsidRDefault="00EC1892" w:rsidP="00EC1892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React library and latest React packages as </w:t>
      </w:r>
      <w:r w:rsidRPr="007B03AD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Hooks</w:t>
      </w:r>
    </w:p>
    <w:p w:rsidR="00EC1892" w:rsidRPr="00AD062E" w:rsidRDefault="00EC1892" w:rsidP="00EC1892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Cross-platform mobile using </w:t>
      </w:r>
      <w:r w:rsidRPr="007B03AD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React-Native</w:t>
      </w:r>
      <w:r>
        <w:rPr>
          <w:rFonts w:asciiTheme="majorHAnsi" w:eastAsia="Times New Roman" w:hAnsiTheme="majorHAnsi" w:cstheme="majorHAnsi"/>
          <w:color w:val="595959" w:themeColor="text1" w:themeTint="A6"/>
        </w:rPr>
        <w:t>.</w:t>
      </w:r>
    </w:p>
    <w:p w:rsidR="00EC1892" w:rsidRDefault="00EC1892" w:rsidP="00EC1892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r w:rsidRPr="007B03AD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Redux</w:t>
      </w:r>
      <w:r w:rsidRPr="00DC36C3">
        <w:rPr>
          <w:rFonts w:asciiTheme="majorHAnsi" w:eastAsia="Times New Roman" w:hAnsiTheme="majorHAnsi" w:cstheme="majorHAnsi"/>
          <w:color w:val="595959" w:themeColor="text1" w:themeTint="A6"/>
        </w:rPr>
        <w:t xml:space="preserve"> and </w:t>
      </w:r>
      <w:r w:rsidRPr="007B03AD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Redux-thunk</w:t>
      </w:r>
      <w:r w:rsidRPr="00DC36C3">
        <w:rPr>
          <w:rFonts w:asciiTheme="majorHAnsi" w:eastAsia="Times New Roman" w:hAnsiTheme="majorHAnsi" w:cstheme="majorHAnsi"/>
          <w:color w:val="595959" w:themeColor="text1" w:themeTint="A6"/>
        </w:rPr>
        <w:t xml:space="preserve"> for state management </w:t>
      </w:r>
    </w:p>
    <w:p w:rsidR="00EC1892" w:rsidRPr="00DC36C3" w:rsidRDefault="00EC1892" w:rsidP="00EC1892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r w:rsidRPr="00DC36C3">
        <w:rPr>
          <w:rFonts w:asciiTheme="majorHAnsi" w:eastAsia="Times New Roman" w:hAnsiTheme="majorHAnsi" w:cstheme="majorHAnsi"/>
          <w:color w:val="595959" w:themeColor="text1" w:themeTint="A6"/>
        </w:rPr>
        <w:t xml:space="preserve">HTML5, CSS3, JSX and bootstrap for </w:t>
      </w:r>
      <w:r w:rsidRPr="007B03AD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web</w:t>
      </w:r>
      <w:r w:rsidRPr="00DC36C3">
        <w:rPr>
          <w:rFonts w:asciiTheme="majorHAnsi" w:eastAsia="Times New Roman" w:hAnsiTheme="majorHAnsi" w:cstheme="majorHAnsi"/>
          <w:color w:val="595959" w:themeColor="text1" w:themeTint="A6"/>
        </w:rPr>
        <w:t xml:space="preserve"> and </w:t>
      </w:r>
      <w:r w:rsidRPr="007B03AD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mobile</w:t>
      </w:r>
      <w:r w:rsidRPr="00DC36C3">
        <w:rPr>
          <w:rFonts w:asciiTheme="majorHAnsi" w:eastAsia="Times New Roman" w:hAnsiTheme="majorHAnsi" w:cstheme="majorHAnsi"/>
          <w:color w:val="595959" w:themeColor="text1" w:themeTint="A6"/>
        </w:rPr>
        <w:t xml:space="preserve"> responsive design</w:t>
      </w:r>
    </w:p>
    <w:p w:rsidR="00EC1892" w:rsidRPr="00DC36C3" w:rsidRDefault="00723139" w:rsidP="00723139">
      <w:p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ck End and Databases</w:t>
      </w:r>
    </w:p>
    <w:p w:rsidR="00EC1892" w:rsidRDefault="00EC1892" w:rsidP="00EC1892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>SQL, NoSQL database and I a strong Firebase knowledge</w:t>
      </w:r>
    </w:p>
    <w:p w:rsidR="00EC1892" w:rsidRPr="00106AB6" w:rsidRDefault="00EC1892" w:rsidP="00EC1892">
      <w:pPr>
        <w:pStyle w:val="ListParagraph"/>
        <w:numPr>
          <w:ilvl w:val="0"/>
          <w:numId w:val="8"/>
        </w:numPr>
        <w:spacing w:line="240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r w:rsidRPr="00803CA0">
        <w:rPr>
          <w:rFonts w:asciiTheme="majorHAnsi" w:eastAsia="Times New Roman" w:hAnsiTheme="majorHAnsi" w:cstheme="majorHAnsi"/>
          <w:color w:val="595959" w:themeColor="text1" w:themeTint="A6"/>
        </w:rPr>
        <w:t>Good k</w:t>
      </w:r>
      <w:r>
        <w:rPr>
          <w:rFonts w:asciiTheme="majorHAnsi" w:eastAsia="Times New Roman" w:hAnsiTheme="majorHAnsi" w:cstheme="majorHAnsi"/>
          <w:color w:val="595959" w:themeColor="text1" w:themeTint="A6"/>
        </w:rPr>
        <w:t>nowledge of</w:t>
      </w:r>
      <w:r w:rsidRPr="004F3293"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Pr="00803CA0">
        <w:rPr>
          <w:rFonts w:asciiTheme="majorHAnsi" w:eastAsia="Times New Roman" w:hAnsiTheme="majorHAnsi" w:cstheme="majorHAnsi"/>
          <w:color w:val="595959" w:themeColor="text1" w:themeTint="A6"/>
        </w:rPr>
        <w:t>Node</w:t>
      </w:r>
      <w:r w:rsidR="007B03AD"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Pr="00803CA0">
        <w:rPr>
          <w:rFonts w:asciiTheme="majorHAnsi" w:eastAsia="Times New Roman" w:hAnsiTheme="majorHAnsi" w:cstheme="majorHAnsi"/>
          <w:color w:val="595959" w:themeColor="text1" w:themeTint="A6"/>
        </w:rPr>
        <w:t>JS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back-end and API</w:t>
      </w:r>
    </w:p>
    <w:p w:rsidR="0084124F" w:rsidRPr="000819D8" w:rsidRDefault="0084124F" w:rsidP="0084124F">
      <w:pPr>
        <w:pStyle w:val="ListParagraph"/>
        <w:ind w:left="1080"/>
        <w:rPr>
          <w:rFonts w:asciiTheme="majorHAnsi" w:eastAsia="Times New Roman" w:hAnsiTheme="majorHAnsi" w:cstheme="majorHAnsi"/>
          <w:color w:val="595959" w:themeColor="text1" w:themeTint="A6"/>
        </w:rPr>
      </w:pPr>
    </w:p>
    <w:p w:rsidR="00EC1892" w:rsidRDefault="00EC1892" w:rsidP="00EC1892">
      <w:pPr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0A7F83C" wp14:editId="16EACED2">
                <wp:simplePos x="0" y="0"/>
                <wp:positionH relativeFrom="margin">
                  <wp:align>left</wp:align>
                </wp:positionH>
                <wp:positionV relativeFrom="paragraph">
                  <wp:posOffset>256540</wp:posOffset>
                </wp:positionV>
                <wp:extent cx="5899150" cy="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A0CB92" id="Straight Connector 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0.2pt" to="464.5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Pr="00033973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jects </w:t>
      </w:r>
      <w:r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click on React apps </w:t>
      </w:r>
      <w:r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or more details</w:t>
      </w:r>
      <w:r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:rsidR="00EC1892" w:rsidRPr="00033973" w:rsidRDefault="00EC1892" w:rsidP="00EC1892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90D0A88" wp14:editId="1459DEBF">
                <wp:simplePos x="0" y="0"/>
                <wp:positionH relativeFrom="page">
                  <wp:posOffset>4389120</wp:posOffset>
                </wp:positionH>
                <wp:positionV relativeFrom="paragraph">
                  <wp:posOffset>6350</wp:posOffset>
                </wp:positionV>
                <wp:extent cx="3144520" cy="2204720"/>
                <wp:effectExtent l="0" t="0" r="0" b="508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4520" cy="220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1892" w:rsidRPr="00E0723D" w:rsidRDefault="00EC1892" w:rsidP="00C70BED">
                            <w:pP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723D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Mobile </w:t>
                            </w:r>
                            <w:r w:rsidR="00C70BED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React Native)</w:t>
                            </w:r>
                          </w:p>
                          <w:p w:rsidR="00EC1892" w:rsidRPr="008151F0" w:rsidRDefault="00964623" w:rsidP="00EC189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56" w:lineRule="auto"/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hyperlink r:id="rId8" w:history="1">
                              <w:r w:rsidR="00EC1892" w:rsidRPr="000D16E7">
                                <w:rPr>
                                  <w:rStyle w:val="Hyperlink"/>
                                  <w:rFonts w:asciiTheme="majorHAnsi" w:eastAsia="Times New Roman" w:hAnsiTheme="majorHAnsi" w:cstheme="majorHAnsi"/>
                                </w:rPr>
                                <w:t xml:space="preserve">Animation Movies </w:t>
                              </w:r>
                            </w:hyperlink>
                            <w:r w:rsidR="00EC1892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 xml:space="preserve"> </w:t>
                            </w:r>
                            <w:r w:rsidR="00EC1892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ab/>
                            </w:r>
                            <w:r w:rsidR="00EC1892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ab/>
                            </w:r>
                            <w:r w:rsidR="00EC189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  <w:u w:val="none"/>
                              </w:rPr>
                              <w:t xml:space="preserve"> 9</w:t>
                            </w:r>
                            <w:r w:rsidR="00EC1892" w:rsidRPr="008151F0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  <w:u w:val="none"/>
                              </w:rPr>
                              <w:t>/2019</w:t>
                            </w:r>
                          </w:p>
                          <w:p w:rsidR="00EC1892" w:rsidRPr="00771B70" w:rsidRDefault="00964623" w:rsidP="00EC189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20"/>
                              <w:rPr>
                                <w:rStyle w:val="Hyperlink"/>
                                <w:color w:val="auto"/>
                                <w:u w:val="none"/>
                              </w:rPr>
                            </w:pPr>
                            <w:hyperlink r:id="rId9" w:history="1">
                              <w:r w:rsidR="00EC1892" w:rsidRPr="00E846D9">
                                <w:rPr>
                                  <w:rStyle w:val="Hyperlink"/>
                                  <w:rFonts w:asciiTheme="majorHAnsi" w:eastAsia="Times New Roman" w:hAnsiTheme="majorHAnsi" w:cstheme="majorHAnsi"/>
                                </w:rPr>
                                <w:t xml:space="preserve">Share Place </w:t>
                              </w:r>
                            </w:hyperlink>
                            <w:r w:rsidR="00EC1892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 xml:space="preserve"> </w:t>
                            </w:r>
                            <w:r w:rsidR="00EC1892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ab/>
                            </w:r>
                            <w:r w:rsidR="00EC1892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ab/>
                            </w:r>
                            <w:r w:rsidR="00EC1892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ab/>
                            </w:r>
                            <w:r w:rsidR="00EC189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 xml:space="preserve"> </w:t>
                            </w:r>
                            <w:r w:rsidR="00EC189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  <w:u w:val="none"/>
                              </w:rPr>
                              <w:t>8</w:t>
                            </w:r>
                            <w:r w:rsidR="00EC1892" w:rsidRPr="008151F0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  <w:u w:val="none"/>
                              </w:rPr>
                              <w:t>/2019</w:t>
                            </w:r>
                          </w:p>
                          <w:p w:rsidR="00FE52D1" w:rsidRPr="00FE52D1" w:rsidRDefault="00771B70" w:rsidP="00FE52D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20"/>
                              <w:rPr>
                                <w:rStyle w:val="Hyperlink"/>
                                <w:color w:val="auto"/>
                                <w:u w:val="none"/>
                              </w:rPr>
                            </w:pPr>
                            <w:r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  <w:u w:val="none"/>
                              </w:rPr>
                              <w:t xml:space="preserve">FavoriteContacts </w:t>
                            </w:r>
                            <w:r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for saving contacts info</w:t>
                            </w:r>
                            <w:r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 </w:t>
                            </w:r>
                            <w:r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(their number</w:t>
                            </w:r>
                            <w:r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s</w:t>
                            </w:r>
                            <w:r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, </w:t>
                            </w:r>
                            <w:r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F</w:t>
                            </w:r>
                            <w:r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acebook, </w:t>
                            </w:r>
                            <w:r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Instagram…</w:t>
                            </w:r>
                            <w:r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) of your favorite people. (will release soon)</w:t>
                            </w:r>
                            <w:bookmarkStart w:id="0" w:name="_GoBack"/>
                            <w:bookmarkEnd w:id="0"/>
                          </w:p>
                          <w:p w:rsidR="00EC1892" w:rsidRPr="00E0723D" w:rsidRDefault="00EC1892" w:rsidP="00EC1892">
                            <w:pP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 Programming</w:t>
                            </w:r>
                          </w:p>
                          <w:p w:rsidR="00EC1892" w:rsidRPr="00E0723D" w:rsidRDefault="00EC1892" w:rsidP="00EC189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</w:rPr>
                            </w:pPr>
                            <w:r w:rsidRPr="00E0723D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Online Tic-Tac Toy in </w:t>
                            </w:r>
                            <w:r w:rsidRPr="00E0723D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python</w:t>
                            </w:r>
                          </w:p>
                          <w:p w:rsidR="00EC1892" w:rsidRPr="00F84297" w:rsidRDefault="00EC1892" w:rsidP="00EC189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Client-Server chat in </w:t>
                            </w:r>
                            <w:r w:rsidRPr="0084124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python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D0A88" id="Text Box 6" o:spid="_x0000_s1027" type="#_x0000_t202" style="position:absolute;margin-left:345.6pt;margin-top:.5pt;width:247.6pt;height:173.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" stroked="f" strokeweight="1.5pt">
                <v:textbox inset="0,0">
                  <w:txbxContent>
                    <w:p w:rsidR="00EC1892" w:rsidRPr="00E0723D" w:rsidRDefault="00EC1892" w:rsidP="00C70BED">
                      <w:pP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723D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Mobile </w:t>
                      </w:r>
                      <w:r w:rsidR="00C70BED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React Native)</w:t>
                      </w:r>
                    </w:p>
                    <w:p w:rsidR="00EC1892" w:rsidRPr="008151F0" w:rsidRDefault="00964623" w:rsidP="00EC189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56" w:lineRule="auto"/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hyperlink r:id="rId10" w:history="1">
                        <w:r w:rsidR="00EC1892" w:rsidRPr="000D16E7">
                          <w:rPr>
                            <w:rStyle w:val="Hyperlink"/>
                            <w:rFonts w:asciiTheme="majorHAnsi" w:eastAsia="Times New Roman" w:hAnsiTheme="majorHAnsi" w:cstheme="majorHAnsi"/>
                          </w:rPr>
                          <w:t xml:space="preserve">Animation Movies </w:t>
                        </w:r>
                      </w:hyperlink>
                      <w:r w:rsidR="00EC1892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 xml:space="preserve"> </w:t>
                      </w:r>
                      <w:r w:rsidR="00EC1892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ab/>
                      </w:r>
                      <w:r w:rsidR="00EC1892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ab/>
                      </w:r>
                      <w:r w:rsidR="00EC1892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  <w:u w:val="none"/>
                        </w:rPr>
                        <w:t xml:space="preserve"> 9</w:t>
                      </w:r>
                      <w:r w:rsidR="00EC1892" w:rsidRPr="008151F0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  <w:u w:val="none"/>
                        </w:rPr>
                        <w:t>/2019</w:t>
                      </w:r>
                    </w:p>
                    <w:p w:rsidR="00EC1892" w:rsidRPr="00771B70" w:rsidRDefault="00964623" w:rsidP="00EC189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20"/>
                        <w:rPr>
                          <w:rStyle w:val="Hyperlink"/>
                          <w:color w:val="auto"/>
                          <w:u w:val="none"/>
                        </w:rPr>
                      </w:pPr>
                      <w:hyperlink r:id="rId11" w:history="1">
                        <w:r w:rsidR="00EC1892" w:rsidRPr="00E846D9">
                          <w:rPr>
                            <w:rStyle w:val="Hyperlink"/>
                            <w:rFonts w:asciiTheme="majorHAnsi" w:eastAsia="Times New Roman" w:hAnsiTheme="majorHAnsi" w:cstheme="majorHAnsi"/>
                          </w:rPr>
                          <w:t xml:space="preserve">Share Place </w:t>
                        </w:r>
                      </w:hyperlink>
                      <w:r w:rsidR="00EC1892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 xml:space="preserve"> </w:t>
                      </w:r>
                      <w:r w:rsidR="00EC1892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ab/>
                      </w:r>
                      <w:r w:rsidR="00EC1892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ab/>
                      </w:r>
                      <w:r w:rsidR="00EC1892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ab/>
                      </w:r>
                      <w:r w:rsidR="00EC1892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 xml:space="preserve"> </w:t>
                      </w:r>
                      <w:r w:rsidR="00EC1892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  <w:u w:val="none"/>
                        </w:rPr>
                        <w:t>8</w:t>
                      </w:r>
                      <w:r w:rsidR="00EC1892" w:rsidRPr="008151F0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  <w:u w:val="none"/>
                        </w:rPr>
                        <w:t>/2019</w:t>
                      </w:r>
                    </w:p>
                    <w:p w:rsidR="00FE52D1" w:rsidRPr="00FE52D1" w:rsidRDefault="00771B70" w:rsidP="00FE52D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20"/>
                        <w:rPr>
                          <w:rStyle w:val="Hyperlink"/>
                          <w:color w:val="auto"/>
                          <w:u w:val="none"/>
                        </w:rPr>
                      </w:pPr>
                      <w:r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  <w:u w:val="none"/>
                        </w:rPr>
                        <w:t xml:space="preserve">FavoriteContacts </w:t>
                      </w:r>
                      <w:r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for saving contacts info</w:t>
                      </w:r>
                      <w:r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 </w:t>
                      </w:r>
                      <w:r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(their number</w:t>
                      </w:r>
                      <w:r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s</w:t>
                      </w:r>
                      <w:r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, </w:t>
                      </w:r>
                      <w:r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F</w:t>
                      </w:r>
                      <w:r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acebook, </w:t>
                      </w:r>
                      <w:r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Instagram…</w:t>
                      </w:r>
                      <w:r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) of your favorite people. (will release soon)</w:t>
                      </w:r>
                      <w:bookmarkStart w:id="1" w:name="_GoBack"/>
                      <w:bookmarkEnd w:id="1"/>
                    </w:p>
                    <w:p w:rsidR="00EC1892" w:rsidRPr="00E0723D" w:rsidRDefault="00EC1892" w:rsidP="00EC1892">
                      <w:pP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 Programming</w:t>
                      </w:r>
                    </w:p>
                    <w:p w:rsidR="00EC1892" w:rsidRPr="00E0723D" w:rsidRDefault="00EC1892" w:rsidP="00EC1892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</w:rPr>
                      </w:pPr>
                      <w:r w:rsidRPr="00E0723D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Online Tic-Tac Toy in </w:t>
                      </w:r>
                      <w:r w:rsidRPr="00E0723D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python</w:t>
                      </w:r>
                    </w:p>
                    <w:p w:rsidR="00EC1892" w:rsidRPr="00F84297" w:rsidRDefault="00EC1892" w:rsidP="00EC189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Client-Server chat in </w:t>
                      </w:r>
                      <w:r w:rsidRPr="0084124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pyth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ront </w:t>
      </w:r>
      <w:r w:rsidRPr="004F3293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="00C70BED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React)</w:t>
      </w:r>
    </w:p>
    <w:p w:rsidR="00912514" w:rsidRDefault="00964623" w:rsidP="00912514">
      <w:pPr>
        <w:pStyle w:val="ListParagraph"/>
        <w:numPr>
          <w:ilvl w:val="0"/>
          <w:numId w:val="22"/>
        </w:numPr>
        <w:spacing w:line="254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hyperlink r:id="rId12" w:anchor="/" w:history="1">
        <w:r w:rsidR="00912514">
          <w:rPr>
            <w:rStyle w:val="Hyperlink"/>
            <w:rFonts w:asciiTheme="majorHAnsi" w:eastAsia="Times New Roman" w:hAnsiTheme="majorHAnsi" w:cstheme="majorHAnsi"/>
          </w:rPr>
          <w:t>Raw23 Alqasa</w:t>
        </w:r>
        <w:r w:rsidR="00912514">
          <w:rPr>
            <w:rStyle w:val="Hyperlink"/>
            <w:rFonts w:asciiTheme="majorHAnsi" w:eastAsia="Times New Roman" w:hAnsiTheme="majorHAnsi" w:cstheme="majorHAnsi" w:hint="cs"/>
            <w:rtl/>
            <w:lang w:bidi="ar-EG"/>
          </w:rPr>
          <w:t xml:space="preserve">روائع القصص </w:t>
        </w:r>
        <w:r w:rsidR="00912514">
          <w:rPr>
            <w:rStyle w:val="Hyperlink"/>
            <w:rFonts w:asciiTheme="majorHAnsi" w:eastAsia="Times New Roman" w:hAnsiTheme="majorHAnsi" w:cstheme="majorHAnsi"/>
          </w:rPr>
          <w:t>(</w:t>
        </w:r>
        <w:r w:rsidR="00912514">
          <w:rPr>
            <w:rStyle w:val="Hyperlink"/>
            <w:rFonts w:asciiTheme="majorHAnsi" w:eastAsia="Times New Roman" w:hAnsiTheme="majorHAnsi" w:cstheme="majorHAnsi"/>
            <w:b/>
            <w:bCs/>
          </w:rPr>
          <w:t>not finish</w:t>
        </w:r>
      </w:hyperlink>
      <w:r w:rsidR="00912514">
        <w:rPr>
          <w:rStyle w:val="Hyperlink"/>
          <w:rFonts w:asciiTheme="majorHAnsi" w:eastAsia="Times New Roman" w:hAnsiTheme="majorHAnsi" w:cstheme="majorHAnsi"/>
          <w:b/>
          <w:bCs/>
        </w:rPr>
        <w:t>ed)</w:t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color w:val="767171" w:themeColor="background2" w:themeShade="80"/>
          <w:u w:val="none"/>
        </w:rPr>
        <w:t>10/2019</w:t>
      </w:r>
    </w:p>
    <w:p w:rsidR="00912514" w:rsidRPr="00912514" w:rsidRDefault="00964623" w:rsidP="00912514">
      <w:pPr>
        <w:pStyle w:val="ListParagraph"/>
        <w:numPr>
          <w:ilvl w:val="0"/>
          <w:numId w:val="22"/>
        </w:numPr>
        <w:spacing w:line="256" w:lineRule="auto"/>
        <w:ind w:left="720"/>
        <w:rPr>
          <w:rStyle w:val="Hyperlink"/>
          <w:color w:val="595959" w:themeColor="text1" w:themeTint="A6"/>
          <w:u w:val="none"/>
        </w:rPr>
      </w:pPr>
      <w:hyperlink r:id="rId13" w:anchor="/" w:history="1">
        <w:r w:rsidR="00912514">
          <w:rPr>
            <w:rStyle w:val="Hyperlink"/>
            <w:rFonts w:asciiTheme="majorHAnsi" w:eastAsia="Times New Roman" w:hAnsiTheme="majorHAnsi" w:cstheme="majorHAnsi"/>
          </w:rPr>
          <w:t>Animov</w:t>
        </w:r>
      </w:hyperlink>
      <w:r w:rsidR="00912514">
        <w:rPr>
          <w:rStyle w:val="Hyperlink"/>
          <w:rFonts w:asciiTheme="majorHAnsi" w:eastAsia="Times New Roman" w:hAnsiTheme="majorHAnsi" w:cstheme="majorHAnsi"/>
          <w:b/>
          <w:bCs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 w:hint="cs"/>
          <w:b/>
          <w:bCs/>
          <w:u w:val="none"/>
          <w:rtl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color w:val="767171" w:themeColor="background2" w:themeShade="80"/>
          <w:u w:val="none"/>
        </w:rPr>
        <w:t>7/2019</w:t>
      </w:r>
    </w:p>
    <w:p w:rsidR="00912514" w:rsidRDefault="00964623" w:rsidP="00912514">
      <w:pPr>
        <w:pStyle w:val="ListParagraph"/>
        <w:numPr>
          <w:ilvl w:val="0"/>
          <w:numId w:val="22"/>
        </w:numPr>
        <w:spacing w:line="256" w:lineRule="auto"/>
        <w:ind w:left="720"/>
        <w:rPr>
          <w:rStyle w:val="Hyperlink"/>
          <w:rFonts w:asciiTheme="majorHAnsi" w:eastAsia="Times New Roman" w:hAnsiTheme="majorHAnsi" w:cstheme="majorHAnsi"/>
          <w:color w:val="595959" w:themeColor="text1" w:themeTint="A6"/>
        </w:rPr>
      </w:pPr>
      <w:hyperlink r:id="rId14" w:anchor="/" w:history="1">
        <w:r w:rsidR="00912514">
          <w:rPr>
            <w:rStyle w:val="Hyperlink"/>
            <w:rFonts w:asciiTheme="majorHAnsi" w:eastAsia="Times New Roman" w:hAnsiTheme="majorHAnsi" w:cstheme="majorHAnsi"/>
          </w:rPr>
          <w:t>Converto</w:t>
        </w:r>
      </w:hyperlink>
      <w:r w:rsidR="00912514" w:rsidRPr="00912514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 w:hint="cs"/>
          <w:b/>
          <w:bCs/>
          <w:u w:val="none"/>
          <w:rtl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>
        <w:rPr>
          <w:rStyle w:val="Hyperlink"/>
          <w:rFonts w:asciiTheme="majorHAnsi" w:eastAsia="Times New Roman" w:hAnsiTheme="majorHAnsi" w:cstheme="majorHAnsi"/>
          <w:b/>
          <w:bCs/>
          <w:color w:val="767171" w:themeColor="background2" w:themeShade="80"/>
        </w:rPr>
        <w:t>5/2019</w:t>
      </w:r>
    </w:p>
    <w:p w:rsidR="00912514" w:rsidRPr="00912514" w:rsidRDefault="00964623" w:rsidP="00912514">
      <w:pPr>
        <w:pStyle w:val="ListParagraph"/>
        <w:numPr>
          <w:ilvl w:val="0"/>
          <w:numId w:val="22"/>
        </w:numPr>
        <w:spacing w:line="256" w:lineRule="auto"/>
        <w:ind w:left="720"/>
        <w:rPr>
          <w:rStyle w:val="Hyperlink"/>
          <w:rFonts w:asciiTheme="majorHAnsi" w:eastAsia="Times New Roman" w:hAnsiTheme="majorHAnsi" w:cstheme="majorHAnsi"/>
          <w:color w:val="595959" w:themeColor="text1" w:themeTint="A6"/>
          <w:u w:val="none"/>
        </w:rPr>
      </w:pPr>
      <w:hyperlink r:id="rId15" w:history="1">
        <w:r w:rsidR="00912514">
          <w:rPr>
            <w:rStyle w:val="Hyperlink"/>
            <w:rFonts w:asciiTheme="majorHAnsi" w:eastAsia="Times New Roman" w:hAnsiTheme="majorHAnsi" w:cstheme="majorHAnsi"/>
          </w:rPr>
          <w:t>Mobile Store</w:t>
        </w:r>
      </w:hyperlink>
      <w:r w:rsidR="00912514" w:rsidRPr="00912514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color w:val="767171" w:themeColor="background2" w:themeShade="80"/>
          <w:u w:val="none"/>
        </w:rPr>
        <w:t>2/2019</w:t>
      </w:r>
    </w:p>
    <w:p w:rsidR="00912514" w:rsidRPr="00912514" w:rsidRDefault="00964623" w:rsidP="00912514">
      <w:pPr>
        <w:pStyle w:val="ListParagraph"/>
        <w:numPr>
          <w:ilvl w:val="0"/>
          <w:numId w:val="22"/>
        </w:numPr>
        <w:spacing w:line="256" w:lineRule="auto"/>
        <w:ind w:left="720"/>
      </w:pPr>
      <w:hyperlink r:id="rId16" w:anchor="/" w:history="1">
        <w:r w:rsidR="00912514">
          <w:rPr>
            <w:rStyle w:val="Hyperlink"/>
            <w:rFonts w:asciiTheme="majorHAnsi" w:eastAsia="Times New Roman" w:hAnsiTheme="majorHAnsi" w:cstheme="majorHAnsi"/>
          </w:rPr>
          <w:t>Encrypto</w:t>
        </w:r>
      </w:hyperlink>
      <w:r w:rsidR="00912514" w:rsidRPr="00912514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color w:val="767171" w:themeColor="background2" w:themeShade="80"/>
          <w:u w:val="none"/>
        </w:rPr>
        <w:t>11/2018</w:t>
      </w:r>
    </w:p>
    <w:p w:rsidR="00912514" w:rsidRPr="00912514" w:rsidRDefault="00964623" w:rsidP="00912514">
      <w:pPr>
        <w:pStyle w:val="ListParagraph"/>
        <w:numPr>
          <w:ilvl w:val="0"/>
          <w:numId w:val="22"/>
        </w:numPr>
        <w:spacing w:line="256" w:lineRule="auto"/>
        <w:ind w:left="720"/>
        <w:rPr>
          <w:rFonts w:asciiTheme="majorHAnsi" w:eastAsia="Times New Roman" w:hAnsiTheme="majorHAnsi" w:cstheme="majorHAnsi"/>
          <w:color w:val="595959" w:themeColor="text1" w:themeTint="A6"/>
        </w:rPr>
      </w:pPr>
      <w:hyperlink r:id="rId17" w:anchor="/" w:history="1">
        <w:r w:rsidR="00912514">
          <w:rPr>
            <w:rStyle w:val="Hyperlink"/>
            <w:rFonts w:asciiTheme="majorHAnsi" w:eastAsia="Times New Roman" w:hAnsiTheme="majorHAnsi" w:cstheme="majorHAnsi"/>
          </w:rPr>
          <w:t>Burger Builder</w:t>
        </w:r>
      </w:hyperlink>
      <w:r w:rsidR="00912514" w:rsidRPr="00912514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912514" w:rsidRPr="00912514">
        <w:rPr>
          <w:rStyle w:val="Hyperlink"/>
          <w:rFonts w:asciiTheme="majorHAnsi" w:eastAsia="Times New Roman" w:hAnsiTheme="majorHAnsi" w:cstheme="majorHAnsi"/>
          <w:b/>
          <w:bCs/>
          <w:color w:val="767171" w:themeColor="background2" w:themeShade="80"/>
          <w:u w:val="none"/>
        </w:rPr>
        <w:t>10/2018</w:t>
      </w:r>
    </w:p>
    <w:p w:rsidR="0084124F" w:rsidRDefault="0084124F" w:rsidP="00C70BED">
      <w:pPr>
        <w:jc w:val="center"/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C1892" w:rsidRDefault="00EC1892" w:rsidP="00903B64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6F0B3D" w:rsidRDefault="006F0B3D" w:rsidP="00903B64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981EE2" w:rsidRDefault="00EC1892" w:rsidP="00903B64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noProof/>
          <w:color w:val="595959" w:themeColor="text1" w:themeTint="A6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26C6EF0" wp14:editId="54E8D6C3">
                <wp:simplePos x="0" y="0"/>
                <wp:positionH relativeFrom="margin">
                  <wp:align>left</wp:align>
                </wp:positionH>
                <wp:positionV relativeFrom="paragraph">
                  <wp:posOffset>233952</wp:posOffset>
                </wp:positionV>
                <wp:extent cx="5899150" cy="0"/>
                <wp:effectExtent l="0" t="0" r="254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695A06" id="Straight Connector 7" o:spid="_x0000_s1026" style="position:absolute;z-index:251685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4pt" to="464.5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903B64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xtracurricular </w:t>
      </w:r>
      <w:r w:rsidR="00DD20A5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ctivities</w:t>
      </w:r>
    </w:p>
    <w:p w:rsidR="00F8224E" w:rsidRPr="005D3052" w:rsidRDefault="00F8224E" w:rsidP="00F8224E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>4</w:t>
      </w:r>
      <w:r w:rsidRPr="005D3052">
        <w:rPr>
          <w:rFonts w:asciiTheme="majorHAnsi" w:hAnsiTheme="majorHAnsi" w:cstheme="majorHAnsi"/>
          <w:b/>
          <w:bCs/>
          <w:color w:val="595959"/>
          <w:vertAlign w:val="superscript"/>
        </w:rPr>
        <w:t>th</w:t>
      </w:r>
      <w:r>
        <w:rPr>
          <w:rFonts w:asciiTheme="majorHAnsi" w:hAnsiTheme="majorHAnsi" w:cstheme="majorHAnsi"/>
          <w:b/>
          <w:bCs/>
          <w:color w:val="595959"/>
        </w:rPr>
        <w:t xml:space="preserve"> place in IBM digital nation, </w:t>
      </w:r>
      <w:r w:rsidRPr="005D3052">
        <w:rPr>
          <w:rFonts w:asciiTheme="majorHAnsi" w:hAnsiTheme="majorHAnsi" w:cstheme="majorHAnsi"/>
          <w:color w:val="595959"/>
        </w:rPr>
        <w:t xml:space="preserve">for digital solution </w:t>
      </w:r>
      <w:r>
        <w:rPr>
          <w:rFonts w:asciiTheme="majorHAnsi" w:hAnsiTheme="majorHAnsi" w:cstheme="majorHAnsi"/>
          <w:color w:val="595959"/>
        </w:rPr>
        <w:t>of</w:t>
      </w:r>
      <w:r w:rsidRPr="005D3052">
        <w:rPr>
          <w:rFonts w:asciiTheme="majorHAnsi" w:hAnsiTheme="majorHAnsi" w:cstheme="majorHAnsi"/>
          <w:color w:val="595959"/>
        </w:rPr>
        <w:t xml:space="preserve"> environment</w:t>
      </w:r>
      <w:r>
        <w:rPr>
          <w:rFonts w:asciiTheme="majorHAnsi" w:hAnsiTheme="majorHAnsi" w:cstheme="majorHAnsi"/>
          <w:color w:val="595959"/>
        </w:rPr>
        <w:t>al</w:t>
      </w:r>
      <w:r w:rsidRPr="005D3052">
        <w:rPr>
          <w:rFonts w:asciiTheme="majorHAnsi" w:hAnsiTheme="majorHAnsi" w:cstheme="majorHAnsi"/>
          <w:color w:val="595959"/>
        </w:rPr>
        <w:t xml:space="preserve"> problems in Africa</w:t>
      </w:r>
      <w:r>
        <w:rPr>
          <w:rFonts w:asciiTheme="majorHAnsi" w:hAnsiTheme="majorHAnsi" w:cstheme="majorHAnsi"/>
          <w:color w:val="595959"/>
        </w:rPr>
        <w:t>.</w:t>
      </w:r>
    </w:p>
    <w:p w:rsidR="00F8224E" w:rsidRPr="005D3052" w:rsidRDefault="00F8224E" w:rsidP="00F8224E">
      <w:pPr>
        <w:pStyle w:val="ListParagraph"/>
        <w:numPr>
          <w:ilvl w:val="1"/>
          <w:numId w:val="14"/>
        </w:num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3052">
        <w:rPr>
          <w:rFonts w:asciiTheme="majorHAnsi" w:hAnsiTheme="majorHAnsi" w:cstheme="majorHAnsi"/>
          <w:color w:val="595959"/>
        </w:rPr>
        <w:t>From Aug to Oct 2019</w:t>
      </w:r>
    </w:p>
    <w:p w:rsidR="00F8224E" w:rsidRPr="005D3052" w:rsidRDefault="00F8224E" w:rsidP="00F8224E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D158B">
        <w:rPr>
          <w:rFonts w:asciiTheme="majorHAnsi" w:hAnsiTheme="majorHAnsi" w:cstheme="majorHAnsi"/>
          <w:b/>
          <w:bCs/>
          <w:color w:val="595959"/>
        </w:rPr>
        <w:t>One of finalist 10 team in Nokia Africathon</w:t>
      </w:r>
      <w:r>
        <w:rPr>
          <w:rFonts w:asciiTheme="majorHAnsi" w:hAnsiTheme="majorHAnsi" w:cstheme="majorHAnsi"/>
          <w:color w:val="595959"/>
        </w:rPr>
        <w:t xml:space="preserve">, </w:t>
      </w:r>
      <w:r w:rsidRPr="005D3052">
        <w:rPr>
          <w:rFonts w:asciiTheme="majorHAnsi" w:hAnsiTheme="majorHAnsi" w:cstheme="majorHAnsi"/>
          <w:color w:val="595959"/>
        </w:rPr>
        <w:t xml:space="preserve">for digital solution </w:t>
      </w:r>
      <w:r>
        <w:rPr>
          <w:rFonts w:asciiTheme="majorHAnsi" w:hAnsiTheme="majorHAnsi" w:cstheme="majorHAnsi"/>
          <w:color w:val="595959"/>
        </w:rPr>
        <w:t>of</w:t>
      </w:r>
      <w:r w:rsidRPr="005D3052">
        <w:rPr>
          <w:rFonts w:asciiTheme="majorHAnsi" w:hAnsiTheme="majorHAnsi" w:cstheme="majorHAnsi"/>
          <w:color w:val="595959"/>
        </w:rPr>
        <w:t xml:space="preserve"> problems in Africa</w:t>
      </w:r>
      <w:r>
        <w:rPr>
          <w:rFonts w:asciiTheme="majorHAnsi" w:hAnsiTheme="majorHAnsi" w:cstheme="majorHAnsi"/>
          <w:color w:val="595959"/>
        </w:rPr>
        <w:t xml:space="preserve"> for environment and education. From Nov to Dec 2019 (still the competition is holding)</w:t>
      </w:r>
    </w:p>
    <w:p w:rsidR="00A135DF" w:rsidRPr="00A135DF" w:rsidRDefault="001C5652" w:rsidP="00A135DF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C5652">
        <w:rPr>
          <w:rFonts w:asciiTheme="majorHAnsi" w:hAnsiTheme="majorHAnsi" w:cstheme="majorHAnsi"/>
          <w:b/>
          <w:bCs/>
          <w:color w:val="595959"/>
        </w:rPr>
        <w:t>Programming Instructor at SPEE (Student Organization)</w:t>
      </w:r>
      <w:r w:rsidR="00A135DF">
        <w:rPr>
          <w:rFonts w:asciiTheme="majorHAnsi" w:hAnsiTheme="majorHAnsi" w:cstheme="majorHAnsi"/>
          <w:b/>
          <w:bCs/>
          <w:color w:val="595959"/>
        </w:rPr>
        <w:tab/>
      </w:r>
    </w:p>
    <w:p w:rsidR="001C5652" w:rsidRPr="00A135DF" w:rsidRDefault="00A135DF" w:rsidP="00A135DF">
      <w:pPr>
        <w:pStyle w:val="ListParagraph"/>
        <w:numPr>
          <w:ilvl w:val="1"/>
          <w:numId w:val="14"/>
        </w:numPr>
        <w:rPr>
          <w:rFonts w:asciiTheme="majorHAnsi" w:eastAsia="Times New Roman" w:hAnsiTheme="majorHAnsi" w:cstheme="majorHAnsi"/>
          <w:i/>
          <w:i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135DF">
        <w:rPr>
          <w:rFonts w:asciiTheme="majorHAnsi" w:hAnsiTheme="majorHAnsi" w:cstheme="majorHAnsi"/>
          <w:color w:val="595959"/>
        </w:rPr>
        <w:t xml:space="preserve">From Nov, 2018 to now </w:t>
      </w:r>
      <w:r>
        <w:rPr>
          <w:rFonts w:asciiTheme="majorHAnsi" w:hAnsiTheme="majorHAnsi" w:cstheme="majorHAnsi"/>
          <w:color w:val="595959"/>
        </w:rPr>
        <w:t xml:space="preserve">- </w:t>
      </w:r>
      <w:r w:rsidRPr="00A135DF">
        <w:rPr>
          <w:rFonts w:asciiTheme="majorHAnsi" w:hAnsiTheme="majorHAnsi" w:cstheme="majorHAnsi"/>
          <w:i/>
          <w:iCs/>
          <w:color w:val="595959"/>
        </w:rPr>
        <w:t>Faculty of Electronic Engineering</w:t>
      </w:r>
    </w:p>
    <w:p w:rsidR="001C5652" w:rsidRPr="001C5652" w:rsidRDefault="009F19EB" w:rsidP="009F19EB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19EB">
        <w:rPr>
          <w:rFonts w:asciiTheme="majorHAnsi" w:hAnsiTheme="majorHAnsi" w:cstheme="majorHAnsi"/>
          <w:b/>
          <w:bCs/>
          <w:color w:val="595959"/>
        </w:rPr>
        <w:t>1st Place FEE</w:t>
      </w:r>
      <w:r w:rsidR="001C5652">
        <w:rPr>
          <w:rFonts w:asciiTheme="majorHAnsi" w:hAnsiTheme="majorHAnsi" w:cstheme="majorHAnsi"/>
          <w:b/>
          <w:bCs/>
          <w:color w:val="595959"/>
        </w:rPr>
        <w:t xml:space="preserve"> Control Exhibition Competition</w:t>
      </w:r>
    </w:p>
    <w:p w:rsidR="009F19EB" w:rsidRPr="00736BDA" w:rsidRDefault="009F19EB" w:rsidP="001C5652">
      <w:pPr>
        <w:pStyle w:val="ListParagraph"/>
        <w:numPr>
          <w:ilvl w:val="1"/>
          <w:numId w:val="14"/>
        </w:numPr>
        <w:rPr>
          <w:rFonts w:asciiTheme="majorHAnsi" w:eastAsia="Times New Roman" w:hAnsiTheme="majorHAnsi" w:cstheme="majorHAnsi"/>
          <w:color w:val="0070C0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19EB">
        <w:rPr>
          <w:rFonts w:asciiTheme="majorHAnsi" w:hAnsiTheme="majorHAnsi" w:cstheme="majorHAnsi"/>
          <w:color w:val="595959"/>
        </w:rPr>
        <w:t xml:space="preserve">Apr 2018 – </w:t>
      </w:r>
      <w:r w:rsidRPr="00736BDA">
        <w:rPr>
          <w:rFonts w:asciiTheme="majorHAnsi" w:hAnsiTheme="majorHAnsi" w:cstheme="majorHAnsi"/>
          <w:i/>
          <w:iCs/>
          <w:color w:val="595959"/>
        </w:rPr>
        <w:t>Faculty of Electronic Engineering</w:t>
      </w:r>
    </w:p>
    <w:p w:rsidR="001C5652" w:rsidRPr="001C5652" w:rsidRDefault="001C5652" w:rsidP="00903B64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>3rd Place “Fekretk” Competition</w:t>
      </w:r>
    </w:p>
    <w:p w:rsidR="0084124F" w:rsidRPr="00EC1892" w:rsidRDefault="001F384C" w:rsidP="00EC1892">
      <w:pPr>
        <w:pStyle w:val="ListParagraph"/>
        <w:numPr>
          <w:ilvl w:val="1"/>
          <w:numId w:val="14"/>
        </w:num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color w:val="595959"/>
        </w:rPr>
        <w:t>Dec 2017 – Toshiba Company.</w:t>
      </w:r>
    </w:p>
    <w:p w:rsidR="00A135DF" w:rsidRPr="00A135DF" w:rsidRDefault="00EC1892" w:rsidP="00A135DF">
      <w:p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10528E" wp14:editId="3B3BB6D3">
                <wp:simplePos x="0" y="0"/>
                <wp:positionH relativeFrom="margin">
                  <wp:align>left</wp:align>
                </wp:positionH>
                <wp:positionV relativeFrom="paragraph">
                  <wp:posOffset>230868</wp:posOffset>
                </wp:positionV>
                <wp:extent cx="5899150" cy="0"/>
                <wp:effectExtent l="0" t="0" r="2540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215430" id="Straight Connector 10" o:spid="_x0000_s1026" style="position:absolute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2pt" to="464.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A135DF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rnships</w:t>
      </w:r>
      <w:r w:rsidR="00736BDA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A135DF" w:rsidRPr="00A135DF" w:rsidRDefault="00A135DF" w:rsidP="00A135DF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 xml:space="preserve">Front-End </w:t>
      </w:r>
      <w:r w:rsidR="00736BDA">
        <w:rPr>
          <w:rFonts w:asciiTheme="majorHAnsi" w:hAnsiTheme="majorHAnsi" w:cstheme="majorHAnsi"/>
          <w:b/>
          <w:bCs/>
          <w:color w:val="595959"/>
        </w:rPr>
        <w:t>internship</w:t>
      </w:r>
      <w:r w:rsidR="00F80795">
        <w:rPr>
          <w:rFonts w:asciiTheme="majorHAnsi" w:hAnsiTheme="majorHAnsi" w:cstheme="majorHAnsi"/>
          <w:b/>
          <w:bCs/>
          <w:color w:val="595959"/>
        </w:rPr>
        <w:t xml:space="preserve"> </w:t>
      </w:r>
    </w:p>
    <w:p w:rsidR="00A135DF" w:rsidRPr="00736BDA" w:rsidRDefault="00A135DF" w:rsidP="00F80795">
      <w:pPr>
        <w:pStyle w:val="ListParagraph"/>
        <w:numPr>
          <w:ilvl w:val="1"/>
          <w:numId w:val="14"/>
        </w:numPr>
        <w:rPr>
          <w:rFonts w:asciiTheme="majorHAnsi" w:eastAsia="Times New Roman" w:hAnsiTheme="majorHAnsi" w:cstheme="majorHAnsi"/>
          <w:i/>
          <w:i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135DF">
        <w:rPr>
          <w:rFonts w:asciiTheme="majorHAnsi" w:hAnsiTheme="majorHAnsi" w:cstheme="majorHAnsi"/>
          <w:color w:val="595959"/>
        </w:rPr>
        <w:t xml:space="preserve">From </w:t>
      </w:r>
      <w:r>
        <w:rPr>
          <w:rFonts w:asciiTheme="majorHAnsi" w:hAnsiTheme="majorHAnsi" w:cstheme="majorHAnsi"/>
          <w:color w:val="595959"/>
        </w:rPr>
        <w:t>Aug</w:t>
      </w:r>
      <w:r w:rsidRPr="00A135DF">
        <w:rPr>
          <w:rFonts w:asciiTheme="majorHAnsi" w:hAnsiTheme="majorHAnsi" w:cstheme="majorHAnsi"/>
          <w:color w:val="595959"/>
        </w:rPr>
        <w:t xml:space="preserve">, 2018 to </w:t>
      </w:r>
      <w:r>
        <w:rPr>
          <w:rFonts w:asciiTheme="majorHAnsi" w:hAnsiTheme="majorHAnsi" w:cstheme="majorHAnsi"/>
          <w:color w:val="595959"/>
        </w:rPr>
        <w:t xml:space="preserve">Sep, 2019 </w:t>
      </w:r>
      <w:r w:rsidR="00736BDA">
        <w:rPr>
          <w:rFonts w:asciiTheme="majorHAnsi" w:hAnsiTheme="majorHAnsi" w:cstheme="majorHAnsi"/>
          <w:color w:val="595959"/>
        </w:rPr>
        <w:t>–</w:t>
      </w:r>
      <w:r>
        <w:rPr>
          <w:rFonts w:asciiTheme="majorHAnsi" w:hAnsiTheme="majorHAnsi" w:cstheme="majorHAnsi"/>
          <w:color w:val="595959"/>
        </w:rPr>
        <w:t xml:space="preserve"> </w:t>
      </w:r>
      <w:r w:rsidR="00F80795">
        <w:rPr>
          <w:rFonts w:asciiTheme="majorHAnsi" w:hAnsiTheme="majorHAnsi" w:cstheme="majorHAnsi"/>
          <w:i/>
          <w:iCs/>
          <w:color w:val="595959"/>
        </w:rPr>
        <w:t xml:space="preserve">Certificated from </w:t>
      </w:r>
      <w:r w:rsidR="00F80795" w:rsidRPr="00F80795">
        <w:rPr>
          <w:rFonts w:asciiTheme="majorHAnsi" w:hAnsiTheme="majorHAnsi" w:cstheme="majorHAnsi"/>
          <w:b/>
          <w:bCs/>
          <w:i/>
          <w:iCs/>
          <w:color w:val="595959"/>
        </w:rPr>
        <w:t>ITI</w:t>
      </w:r>
      <w:r w:rsidR="00736BDA">
        <w:rPr>
          <w:rFonts w:asciiTheme="majorHAnsi" w:hAnsiTheme="majorHAnsi" w:cstheme="majorHAnsi"/>
          <w:i/>
          <w:iCs/>
          <w:color w:val="595959"/>
        </w:rPr>
        <w:t xml:space="preserve"> </w:t>
      </w:r>
    </w:p>
    <w:p w:rsidR="00736BDA" w:rsidRPr="00736BDA" w:rsidRDefault="00736BDA" w:rsidP="00736BDA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>Control System internship</w:t>
      </w:r>
    </w:p>
    <w:p w:rsidR="00736BDA" w:rsidRPr="00F80795" w:rsidRDefault="00736BDA" w:rsidP="00F80795">
      <w:pPr>
        <w:pStyle w:val="ListParagraph"/>
        <w:numPr>
          <w:ilvl w:val="1"/>
          <w:numId w:val="14"/>
        </w:numPr>
        <w:rPr>
          <w:rFonts w:asciiTheme="majorHAnsi" w:eastAsia="Times New Roman" w:hAnsiTheme="majorHAnsi" w:cstheme="majorHAnsi"/>
          <w:i/>
          <w:i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36BDA">
        <w:rPr>
          <w:rFonts w:asciiTheme="majorHAnsi" w:hAnsiTheme="majorHAnsi" w:cstheme="majorHAnsi"/>
          <w:color w:val="595959"/>
        </w:rPr>
        <w:t>From Aug</w:t>
      </w:r>
      <w:r w:rsidR="00F80795">
        <w:rPr>
          <w:rFonts w:asciiTheme="majorHAnsi" w:hAnsiTheme="majorHAnsi" w:cstheme="majorHAnsi"/>
          <w:color w:val="595959"/>
        </w:rPr>
        <w:t>14</w:t>
      </w:r>
      <w:r w:rsidRPr="00736BDA">
        <w:rPr>
          <w:rFonts w:asciiTheme="majorHAnsi" w:hAnsiTheme="majorHAnsi" w:cstheme="majorHAnsi"/>
          <w:color w:val="595959"/>
        </w:rPr>
        <w:t xml:space="preserve">, 2016 to  </w:t>
      </w:r>
      <w:r w:rsidR="00F80795" w:rsidRPr="00736BDA">
        <w:rPr>
          <w:rFonts w:asciiTheme="majorHAnsi" w:hAnsiTheme="majorHAnsi" w:cstheme="majorHAnsi"/>
          <w:color w:val="595959"/>
        </w:rPr>
        <w:t xml:space="preserve">Aug </w:t>
      </w:r>
      <w:r w:rsidRPr="00736BDA">
        <w:rPr>
          <w:rFonts w:asciiTheme="majorHAnsi" w:hAnsiTheme="majorHAnsi" w:cstheme="majorHAnsi"/>
          <w:color w:val="595959"/>
        </w:rPr>
        <w:t>25, 2016</w:t>
      </w:r>
      <w:r w:rsidR="00F80795">
        <w:rPr>
          <w:rFonts w:asciiTheme="majorHAnsi" w:hAnsiTheme="majorHAnsi" w:cstheme="majorHAnsi"/>
          <w:color w:val="595959"/>
        </w:rPr>
        <w:t xml:space="preserve"> - </w:t>
      </w:r>
      <w:r w:rsidR="00F80795">
        <w:rPr>
          <w:rFonts w:asciiTheme="majorHAnsi" w:hAnsiTheme="majorHAnsi" w:cstheme="majorHAnsi"/>
          <w:i/>
          <w:iCs/>
          <w:color w:val="595959"/>
        </w:rPr>
        <w:t xml:space="preserve">Certificated from </w:t>
      </w:r>
      <w:r w:rsidR="00F80795">
        <w:rPr>
          <w:rFonts w:asciiTheme="majorHAnsi" w:hAnsiTheme="majorHAnsi" w:cstheme="majorHAnsi"/>
          <w:b/>
          <w:bCs/>
          <w:i/>
          <w:iCs/>
          <w:color w:val="595959"/>
        </w:rPr>
        <w:t>ANRBK</w:t>
      </w:r>
    </w:p>
    <w:p w:rsidR="00736BDA" w:rsidRPr="00736BDA" w:rsidRDefault="00736BDA" w:rsidP="00736BDA">
      <w:p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AD664F" w:rsidRDefault="00771B70" w:rsidP="00AD664F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8620DCB" wp14:editId="44B81523">
                <wp:simplePos x="0" y="0"/>
                <wp:positionH relativeFrom="page">
                  <wp:posOffset>4399280</wp:posOffset>
                </wp:positionH>
                <wp:positionV relativeFrom="paragraph">
                  <wp:posOffset>343535</wp:posOffset>
                </wp:positionV>
                <wp:extent cx="3241040" cy="868680"/>
                <wp:effectExtent l="0" t="0" r="0" b="762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868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1B70" w:rsidRPr="00F80795" w:rsidRDefault="00771B70" w:rsidP="00771B7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 xml:space="preserve">Web Development </w:t>
                            </w:r>
                            <w:r w:rsidRPr="00F8079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(IBM)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</w:r>
                            <w:r w:rsidRPr="00F8079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July 2019</w:t>
                            </w:r>
                          </w:p>
                          <w:p w:rsidR="00771B70" w:rsidRPr="00D72509" w:rsidRDefault="00771B70" w:rsidP="00771B7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 xml:space="preserve">How to Start in React </w:t>
                            </w:r>
                            <w:r w:rsidRPr="00D72509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(Udemy)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ab/>
                            </w:r>
                            <w:r w:rsidRPr="00F8079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May 2019</w:t>
                            </w:r>
                          </w:p>
                          <w:p w:rsidR="00771B70" w:rsidRPr="005E15EB" w:rsidRDefault="00771B70" w:rsidP="00771B7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720"/>
                              <w:rPr>
                                <w:rFonts w:asciiTheme="majorHAnsi" w:eastAsia="Times New Roman" w:hAnsiTheme="majorHAnsi" w:cstheme="majorHAnsi"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 xml:space="preserve">HTML Fundamental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 xml:space="preserve">(Sololearn) </w:t>
                            </w:r>
                            <w:r w:rsidRPr="00D72509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Jan, 2018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20DCB" id="Text Box 11" o:spid="_x0000_s1028" type="#_x0000_t202" style="position:absolute;margin-left:346.4pt;margin-top:27.05pt;width:255.2pt;height:68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" stroked="f" strokeweight="1.5pt">
                <v:textbox inset="0,0">
                  <w:txbxContent>
                    <w:p w:rsidR="00771B70" w:rsidRPr="00F80795" w:rsidRDefault="00771B70" w:rsidP="00771B7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 xml:space="preserve">Web Development </w:t>
                      </w:r>
                      <w:r w:rsidRPr="00F80795">
                        <w:rPr>
                          <w:rFonts w:asciiTheme="majorHAnsi" w:hAnsiTheme="majorHAnsi" w:cstheme="majorHAnsi"/>
                          <w:color w:val="595959"/>
                        </w:rPr>
                        <w:t>(IBM)</w:t>
                      </w:r>
                      <w:r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</w:r>
                      <w:r w:rsidRPr="00F80795">
                        <w:rPr>
                          <w:rFonts w:asciiTheme="majorHAnsi" w:hAnsiTheme="majorHAnsi" w:cstheme="majorHAnsi"/>
                          <w:color w:val="595959"/>
                        </w:rPr>
                        <w:t>July 2019</w:t>
                      </w:r>
                    </w:p>
                    <w:p w:rsidR="00771B70" w:rsidRPr="00D72509" w:rsidRDefault="00771B70" w:rsidP="00771B7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 xml:space="preserve">How to Start in React </w:t>
                      </w:r>
                      <w:r w:rsidRPr="00D72509">
                        <w:rPr>
                          <w:rFonts w:asciiTheme="majorHAnsi" w:hAnsiTheme="majorHAnsi" w:cstheme="majorHAnsi"/>
                          <w:color w:val="595959"/>
                        </w:rPr>
                        <w:t>(Udemy)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ab/>
                      </w:r>
                      <w:r w:rsidRPr="00F80795">
                        <w:rPr>
                          <w:rFonts w:asciiTheme="majorHAnsi" w:hAnsiTheme="majorHAnsi" w:cstheme="majorHAnsi"/>
                          <w:color w:val="595959"/>
                        </w:rPr>
                        <w:t>May 2019</w:t>
                      </w:r>
                    </w:p>
                    <w:p w:rsidR="00771B70" w:rsidRPr="005E15EB" w:rsidRDefault="00771B70" w:rsidP="00771B7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720"/>
                        <w:rPr>
                          <w:rFonts w:asciiTheme="majorHAnsi" w:eastAsia="Times New Roman" w:hAnsiTheme="majorHAnsi" w:cstheme="majorHAnsi"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 xml:space="preserve">HTML Fundamentals </w:t>
                      </w:r>
                      <w:r>
                        <w:rPr>
                          <w:rFonts w:asciiTheme="majorHAnsi" w:hAnsiTheme="majorHAnsi" w:cstheme="majorHAnsi"/>
                          <w:color w:val="595959"/>
                        </w:rPr>
                        <w:t xml:space="preserve">(Sololearn) </w:t>
                      </w:r>
                      <w:r w:rsidRPr="00D72509">
                        <w:rPr>
                          <w:rFonts w:asciiTheme="majorHAnsi" w:hAnsiTheme="majorHAnsi" w:cstheme="majorHAnsi"/>
                          <w:color w:val="595959"/>
                        </w:rPr>
                        <w:t>Jan, 2018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C1892">
        <w:rPr>
          <w:rFonts w:asciiTheme="majorHAnsi" w:eastAsia="Times New Roman" w:hAnsiTheme="majorHAnsi" w:cstheme="majorHAnsi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4E2D423" wp14:editId="7CF11A74">
                <wp:simplePos x="0" y="0"/>
                <wp:positionH relativeFrom="margin">
                  <wp:align>left</wp:align>
                </wp:positionH>
                <wp:positionV relativeFrom="paragraph">
                  <wp:posOffset>241754</wp:posOffset>
                </wp:positionV>
                <wp:extent cx="5899150" cy="0"/>
                <wp:effectExtent l="0" t="0" r="2540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2B3641" id="Straight Connector 8" o:spid="_x0000_s1026" style="position:absolute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05pt" to="464.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AD664F" w:rsidRPr="00736BDA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ertificates</w:t>
      </w:r>
      <w:r w:rsidR="00AD664F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D664F"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="00AD664F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l these certificates are in my LinkedIn account</w:t>
      </w:r>
      <w:r w:rsidR="00AD664F"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:rsidR="00AD664F" w:rsidRPr="00714B64" w:rsidRDefault="00AD664F" w:rsidP="00AD664F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 xml:space="preserve">RESTful API  </w:t>
      </w:r>
      <w:r w:rsidRPr="00F80795">
        <w:rPr>
          <w:rFonts w:asciiTheme="majorHAnsi" w:hAnsiTheme="majorHAnsi" w:cstheme="majorHAnsi"/>
          <w:color w:val="595959"/>
        </w:rPr>
        <w:t>(IBM)</w:t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  <w:t>Aug 2019</w:t>
      </w:r>
    </w:p>
    <w:p w:rsidR="00AD664F" w:rsidRPr="00714B64" w:rsidRDefault="00AD664F" w:rsidP="00AD664F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 xml:space="preserve">Express.js  </w:t>
      </w:r>
      <w:r w:rsidRPr="00F80795">
        <w:rPr>
          <w:rFonts w:asciiTheme="majorHAnsi" w:hAnsiTheme="majorHAnsi" w:cstheme="majorHAnsi"/>
          <w:color w:val="595959"/>
        </w:rPr>
        <w:t>(IBM)</w:t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  <w:t>Aug 2019</w:t>
      </w:r>
    </w:p>
    <w:p w:rsidR="00F80795" w:rsidRPr="00F80795" w:rsidRDefault="00F80795" w:rsidP="00F80795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 xml:space="preserve">Cloud Computing  </w:t>
      </w:r>
      <w:r w:rsidRPr="00F80795">
        <w:rPr>
          <w:rFonts w:asciiTheme="majorHAnsi" w:hAnsiTheme="majorHAnsi" w:cstheme="majorHAnsi"/>
          <w:color w:val="595959"/>
        </w:rPr>
        <w:t>(IBM)</w:t>
      </w:r>
      <w:r>
        <w:rPr>
          <w:rFonts w:asciiTheme="majorHAnsi" w:hAnsiTheme="majorHAnsi" w:cstheme="majorHAnsi"/>
          <w:b/>
          <w:bCs/>
          <w:color w:val="595959"/>
        </w:rPr>
        <w:t xml:space="preserve"> </w:t>
      </w:r>
      <w:r>
        <w:rPr>
          <w:rFonts w:asciiTheme="majorHAnsi" w:hAnsiTheme="majorHAnsi" w:cstheme="majorHAnsi"/>
          <w:b/>
          <w:bCs/>
          <w:color w:val="595959"/>
        </w:rPr>
        <w:tab/>
      </w:r>
      <w:r>
        <w:rPr>
          <w:rFonts w:asciiTheme="majorHAnsi" w:hAnsiTheme="majorHAnsi" w:cstheme="majorHAnsi"/>
          <w:b/>
          <w:bCs/>
          <w:color w:val="595959"/>
        </w:rPr>
        <w:tab/>
      </w:r>
      <w:r w:rsidRPr="00F80795">
        <w:rPr>
          <w:rFonts w:asciiTheme="majorHAnsi" w:hAnsiTheme="majorHAnsi" w:cstheme="majorHAnsi"/>
          <w:color w:val="595959"/>
        </w:rPr>
        <w:t>July 2019</w:t>
      </w:r>
    </w:p>
    <w:p w:rsidR="00F80795" w:rsidRPr="00F80795" w:rsidRDefault="00F80795" w:rsidP="00F80795">
      <w:pPr>
        <w:pStyle w:val="ListParagraph"/>
        <w:numPr>
          <w:ilvl w:val="0"/>
          <w:numId w:val="14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 xml:space="preserve">Node.js </w:t>
      </w:r>
      <w:r w:rsidRPr="00F80795">
        <w:rPr>
          <w:rFonts w:asciiTheme="majorHAnsi" w:hAnsiTheme="majorHAnsi" w:cstheme="majorHAnsi"/>
          <w:color w:val="595959"/>
        </w:rPr>
        <w:t>(IBM)</w:t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 w:rsidRPr="00F80795">
        <w:rPr>
          <w:rFonts w:asciiTheme="majorHAnsi" w:hAnsiTheme="majorHAnsi" w:cstheme="majorHAnsi"/>
          <w:color w:val="595959"/>
        </w:rPr>
        <w:t>July 2019</w:t>
      </w:r>
    </w:p>
    <w:p w:rsidR="00EC1892" w:rsidRPr="009F19EB" w:rsidRDefault="00EC1892" w:rsidP="00771B70">
      <w:pPr>
        <w:rPr>
          <w:rFonts w:asciiTheme="majorHAnsi" w:hAnsiTheme="majorHAnsi" w:cstheme="majorHAnsi"/>
          <w:color w:val="0070C0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FED596" wp14:editId="2B54CB10">
                <wp:simplePos x="0" y="0"/>
                <wp:positionH relativeFrom="margin">
                  <wp:align>left</wp:align>
                </wp:positionH>
                <wp:positionV relativeFrom="paragraph">
                  <wp:posOffset>238760</wp:posOffset>
                </wp:positionV>
                <wp:extent cx="5899150" cy="0"/>
                <wp:effectExtent l="0" t="0" r="2540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242F77" id="Straight Connector 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8pt" to="464.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Pr="00033973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ducation </w:t>
      </w:r>
    </w:p>
    <w:p w:rsidR="00EC1892" w:rsidRPr="009F19EB" w:rsidRDefault="00EC1892" w:rsidP="00771B70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Bachelor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in </w:t>
      </w:r>
      <w:r w:rsidRPr="009F19EB">
        <w:rPr>
          <w:rFonts w:asciiTheme="majorHAnsi" w:eastAsia="Times New Roman" w:hAnsiTheme="majorHAnsi" w:cstheme="majorHAnsi"/>
          <w:color w:val="595959" w:themeColor="text1" w:themeTint="A6"/>
        </w:rPr>
        <w:t>Computer Sc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ience and Engineering, </w:t>
      </w:r>
      <w:r w:rsidRPr="0073437B">
        <w:rPr>
          <w:rFonts w:asciiTheme="majorHAnsi" w:eastAsia="Times New Roman" w:hAnsiTheme="majorHAnsi" w:cstheme="majorHAnsi"/>
          <w:color w:val="595959" w:themeColor="text1" w:themeTint="A6"/>
        </w:rPr>
        <w:t>Faculty of Electronic Engineering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, </w:t>
      </w:r>
      <w:r w:rsidR="00771B70">
        <w:rPr>
          <w:rFonts w:asciiTheme="majorHAnsi" w:eastAsia="Times New Roman" w:hAnsiTheme="majorHAnsi" w:cstheme="majorHAnsi"/>
          <w:color w:val="595959" w:themeColor="text1" w:themeTint="A6"/>
        </w:rPr>
        <w:t>Menofia University,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Pr="00771B70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July 2019</w:t>
      </w:r>
    </w:p>
    <w:p w:rsidR="00EC1892" w:rsidRPr="00EC1892" w:rsidRDefault="00EC1892" w:rsidP="00EC1892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r w:rsidRPr="0088516B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 xml:space="preserve">Average grade: </w:t>
      </w:r>
      <w:r w:rsidRPr="00033973">
        <w:rPr>
          <w:rFonts w:asciiTheme="majorHAnsi" w:eastAsia="Times New Roman" w:hAnsiTheme="majorHAnsi" w:cstheme="majorHAnsi"/>
          <w:color w:val="595959" w:themeColor="text1" w:themeTint="A6"/>
        </w:rPr>
        <w:t>very good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</w:p>
    <w:p w:rsidR="00A135DF" w:rsidRDefault="00EC1892" w:rsidP="00A135DF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490E574" wp14:editId="05BF72AE">
                <wp:simplePos x="0" y="0"/>
                <wp:positionH relativeFrom="margin">
                  <wp:align>left</wp:align>
                </wp:positionH>
                <wp:positionV relativeFrom="paragraph">
                  <wp:posOffset>247196</wp:posOffset>
                </wp:positionV>
                <wp:extent cx="5899150" cy="0"/>
                <wp:effectExtent l="0" t="0" r="2540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65C3D9" id="Straight Connector 9" o:spid="_x0000_s1026" style="position:absolute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45pt" to="464.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D72509" w:rsidRPr="00D72509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anguages </w:t>
      </w:r>
    </w:p>
    <w:p w:rsidR="00064808" w:rsidRDefault="00D72509" w:rsidP="00771B70">
      <w:pPr>
        <w:pStyle w:val="ListParagraph"/>
        <w:numPr>
          <w:ilvl w:val="0"/>
          <w:numId w:val="19"/>
        </w:num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 xml:space="preserve">Arabic: </w:t>
      </w:r>
      <w:r w:rsidRPr="00D72509">
        <w:rPr>
          <w:rFonts w:asciiTheme="majorHAnsi" w:hAnsiTheme="majorHAnsi" w:cstheme="majorHAnsi"/>
          <w:color w:val="595959"/>
        </w:rPr>
        <w:t>Native</w:t>
      </w:r>
      <w:r w:rsidR="00771B70">
        <w:rPr>
          <w:rFonts w:asciiTheme="majorHAnsi" w:hAnsiTheme="majorHAnsi" w:cstheme="majorHAnsi"/>
          <w:b/>
          <w:bCs/>
          <w:color w:val="595959"/>
        </w:rPr>
        <w:t xml:space="preserve">, </w:t>
      </w:r>
      <w:r w:rsidRPr="00771B70">
        <w:rPr>
          <w:rFonts w:asciiTheme="majorHAnsi" w:hAnsiTheme="majorHAnsi" w:cstheme="majorHAnsi"/>
          <w:b/>
          <w:bCs/>
          <w:color w:val="595959"/>
        </w:rPr>
        <w:t>English:</w:t>
      </w:r>
      <w:r w:rsidRPr="00771B70">
        <w:rPr>
          <w:rFonts w:asciiTheme="majorHAnsi" w:eastAsia="Times New Roman" w:hAnsiTheme="majorHAnsi" w:cstheme="majorHAnsi"/>
        </w:rPr>
        <w:t xml:space="preserve"> Very good </w:t>
      </w:r>
    </w:p>
    <w:p w:rsidR="00064808" w:rsidRPr="00064808" w:rsidRDefault="00064808" w:rsidP="00064808"/>
    <w:p w:rsidR="00064808" w:rsidRPr="00064808" w:rsidRDefault="00064808" w:rsidP="00064808"/>
    <w:p w:rsidR="00B30727" w:rsidRPr="00064808" w:rsidRDefault="00064808" w:rsidP="00B30727">
      <w:pPr>
        <w:ind w:left="1440" w:firstLine="720"/>
        <w:rPr>
          <w:rFonts w:asciiTheme="majorHAnsi" w:eastAsia="Times New Roman" w:hAnsiTheme="majorHAnsi" w:cstheme="majorHAnsi"/>
          <w:b/>
          <w:bCs/>
          <w:color w:val="FF000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D3052">
        <w:rPr>
          <w:rFonts w:asciiTheme="majorHAnsi" w:eastAsia="Times New Roman" w:hAnsiTheme="majorHAnsi" w:cstheme="majorHAnsi"/>
          <w:b/>
          <w:bCs/>
          <w:color w:val="FF000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l references are available upon reques</w:t>
      </w:r>
      <w:r>
        <w:rPr>
          <w:rFonts w:asciiTheme="majorHAnsi" w:eastAsia="Times New Roman" w:hAnsiTheme="majorHAnsi" w:cstheme="majorHAnsi"/>
          <w:b/>
          <w:bCs/>
          <w:color w:val="FF000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</w:p>
    <w:sectPr w:rsidR="00B30727" w:rsidRPr="00064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4623" w:rsidRDefault="00964623" w:rsidP="004A3870">
      <w:pPr>
        <w:spacing w:after="0" w:line="240" w:lineRule="auto"/>
      </w:pPr>
      <w:r>
        <w:separator/>
      </w:r>
    </w:p>
  </w:endnote>
  <w:endnote w:type="continuationSeparator" w:id="0">
    <w:p w:rsidR="00964623" w:rsidRDefault="00964623" w:rsidP="004A3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4623" w:rsidRDefault="00964623" w:rsidP="004A3870">
      <w:pPr>
        <w:spacing w:after="0" w:line="240" w:lineRule="auto"/>
      </w:pPr>
      <w:r>
        <w:separator/>
      </w:r>
    </w:p>
  </w:footnote>
  <w:footnote w:type="continuationSeparator" w:id="0">
    <w:p w:rsidR="00964623" w:rsidRDefault="00964623" w:rsidP="004A38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91D35"/>
    <w:multiLevelType w:val="hybridMultilevel"/>
    <w:tmpl w:val="EF3EE7F0"/>
    <w:lvl w:ilvl="0" w:tplc="65E80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011B7"/>
    <w:multiLevelType w:val="hybridMultilevel"/>
    <w:tmpl w:val="BB567EF0"/>
    <w:lvl w:ilvl="0" w:tplc="1C6A5DD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D2620"/>
    <w:multiLevelType w:val="hybridMultilevel"/>
    <w:tmpl w:val="2666915C"/>
    <w:lvl w:ilvl="0" w:tplc="E0E0871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33A01C1"/>
    <w:multiLevelType w:val="hybridMultilevel"/>
    <w:tmpl w:val="631CA082"/>
    <w:lvl w:ilvl="0" w:tplc="4A46AE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73AC3"/>
    <w:multiLevelType w:val="hybridMultilevel"/>
    <w:tmpl w:val="0D8AC902"/>
    <w:lvl w:ilvl="0" w:tplc="4F3ACC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95959" w:themeColor="text1" w:themeTint="A6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681A99"/>
    <w:multiLevelType w:val="hybridMultilevel"/>
    <w:tmpl w:val="70003148"/>
    <w:lvl w:ilvl="0" w:tplc="058AFF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6A2224"/>
    <w:multiLevelType w:val="hybridMultilevel"/>
    <w:tmpl w:val="124072C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1977314"/>
    <w:multiLevelType w:val="hybridMultilevel"/>
    <w:tmpl w:val="2C6445AC"/>
    <w:lvl w:ilvl="0" w:tplc="375E611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F22EE3"/>
    <w:multiLevelType w:val="hybridMultilevel"/>
    <w:tmpl w:val="F07C55A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CB42A9E"/>
    <w:multiLevelType w:val="hybridMultilevel"/>
    <w:tmpl w:val="7916D44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71A2437"/>
    <w:multiLevelType w:val="hybridMultilevel"/>
    <w:tmpl w:val="070243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AD11BDC"/>
    <w:multiLevelType w:val="hybridMultilevel"/>
    <w:tmpl w:val="637ADC5C"/>
    <w:lvl w:ilvl="0" w:tplc="6680C9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122FBD"/>
    <w:multiLevelType w:val="hybridMultilevel"/>
    <w:tmpl w:val="6334327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F79141F"/>
    <w:multiLevelType w:val="hybridMultilevel"/>
    <w:tmpl w:val="6A40B6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6C05C16"/>
    <w:multiLevelType w:val="hybridMultilevel"/>
    <w:tmpl w:val="EE84EE4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6D354FA4"/>
    <w:multiLevelType w:val="hybridMultilevel"/>
    <w:tmpl w:val="244AAB3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763F24A7"/>
    <w:multiLevelType w:val="hybridMultilevel"/>
    <w:tmpl w:val="82883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4"/>
  </w:num>
  <w:num w:numId="5">
    <w:abstractNumId w:val="14"/>
  </w:num>
  <w:num w:numId="6">
    <w:abstractNumId w:val="5"/>
  </w:num>
  <w:num w:numId="7">
    <w:abstractNumId w:val="8"/>
  </w:num>
  <w:num w:numId="8">
    <w:abstractNumId w:val="1"/>
  </w:num>
  <w:num w:numId="9">
    <w:abstractNumId w:val="15"/>
  </w:num>
  <w:num w:numId="10">
    <w:abstractNumId w:val="9"/>
  </w:num>
  <w:num w:numId="11">
    <w:abstractNumId w:val="6"/>
  </w:num>
  <w:num w:numId="12">
    <w:abstractNumId w:val="12"/>
  </w:num>
  <w:num w:numId="13">
    <w:abstractNumId w:val="2"/>
  </w:num>
  <w:num w:numId="14">
    <w:abstractNumId w:val="11"/>
  </w:num>
  <w:num w:numId="15">
    <w:abstractNumId w:val="1"/>
  </w:num>
  <w:num w:numId="16">
    <w:abstractNumId w:val="5"/>
  </w:num>
  <w:num w:numId="17">
    <w:abstractNumId w:val="13"/>
  </w:num>
  <w:num w:numId="18">
    <w:abstractNumId w:val="1"/>
  </w:num>
  <w:num w:numId="19">
    <w:abstractNumId w:val="7"/>
  </w:num>
  <w:num w:numId="20">
    <w:abstractNumId w:val="5"/>
  </w:num>
  <w:num w:numId="21">
    <w:abstractNumId w:val="3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DA0NDI0s7AwNzZU0lEKTi0uzszPAykwqQUA/eOQySwAAAA="/>
  </w:docVars>
  <w:rsids>
    <w:rsidRoot w:val="006C0551"/>
    <w:rsid w:val="00006C5A"/>
    <w:rsid w:val="00023E4F"/>
    <w:rsid w:val="00033973"/>
    <w:rsid w:val="0003768E"/>
    <w:rsid w:val="00064808"/>
    <w:rsid w:val="0007352E"/>
    <w:rsid w:val="00074003"/>
    <w:rsid w:val="000819D8"/>
    <w:rsid w:val="000A1A0F"/>
    <w:rsid w:val="000D20CA"/>
    <w:rsid w:val="00100956"/>
    <w:rsid w:val="001055BF"/>
    <w:rsid w:val="001274A6"/>
    <w:rsid w:val="00167CFF"/>
    <w:rsid w:val="001945DB"/>
    <w:rsid w:val="001A0342"/>
    <w:rsid w:val="001C5652"/>
    <w:rsid w:val="001D39E2"/>
    <w:rsid w:val="001F35C7"/>
    <w:rsid w:val="001F384C"/>
    <w:rsid w:val="00272A0D"/>
    <w:rsid w:val="00295C92"/>
    <w:rsid w:val="002D30D7"/>
    <w:rsid w:val="002F2308"/>
    <w:rsid w:val="00306522"/>
    <w:rsid w:val="0031224C"/>
    <w:rsid w:val="00333940"/>
    <w:rsid w:val="00335130"/>
    <w:rsid w:val="00356440"/>
    <w:rsid w:val="003B64BC"/>
    <w:rsid w:val="003C6E37"/>
    <w:rsid w:val="003D33BC"/>
    <w:rsid w:val="0041390E"/>
    <w:rsid w:val="00456853"/>
    <w:rsid w:val="00486F0E"/>
    <w:rsid w:val="004A2F06"/>
    <w:rsid w:val="004A3870"/>
    <w:rsid w:val="00517DBA"/>
    <w:rsid w:val="00523A97"/>
    <w:rsid w:val="005608C6"/>
    <w:rsid w:val="005633DD"/>
    <w:rsid w:val="00590739"/>
    <w:rsid w:val="005A5E1A"/>
    <w:rsid w:val="005C6DB1"/>
    <w:rsid w:val="005D4B81"/>
    <w:rsid w:val="005E1D20"/>
    <w:rsid w:val="005F1A7A"/>
    <w:rsid w:val="006050A9"/>
    <w:rsid w:val="00607D55"/>
    <w:rsid w:val="006129ED"/>
    <w:rsid w:val="00613443"/>
    <w:rsid w:val="00637902"/>
    <w:rsid w:val="00643B43"/>
    <w:rsid w:val="00652834"/>
    <w:rsid w:val="00695F1B"/>
    <w:rsid w:val="006A4C22"/>
    <w:rsid w:val="006C0551"/>
    <w:rsid w:val="006F0B3D"/>
    <w:rsid w:val="00705C3B"/>
    <w:rsid w:val="00715085"/>
    <w:rsid w:val="00723139"/>
    <w:rsid w:val="0073437B"/>
    <w:rsid w:val="00736BDA"/>
    <w:rsid w:val="00754DB4"/>
    <w:rsid w:val="00761357"/>
    <w:rsid w:val="00771B70"/>
    <w:rsid w:val="007777EA"/>
    <w:rsid w:val="007A7D12"/>
    <w:rsid w:val="007B03AD"/>
    <w:rsid w:val="007C1243"/>
    <w:rsid w:val="007D3677"/>
    <w:rsid w:val="008151F0"/>
    <w:rsid w:val="0084047F"/>
    <w:rsid w:val="0084124F"/>
    <w:rsid w:val="008577E2"/>
    <w:rsid w:val="00864D2C"/>
    <w:rsid w:val="0088516B"/>
    <w:rsid w:val="008F00F4"/>
    <w:rsid w:val="00903B64"/>
    <w:rsid w:val="00912514"/>
    <w:rsid w:val="0095047B"/>
    <w:rsid w:val="00964438"/>
    <w:rsid w:val="00964623"/>
    <w:rsid w:val="00975A94"/>
    <w:rsid w:val="00981EE2"/>
    <w:rsid w:val="0098284E"/>
    <w:rsid w:val="009B0FD3"/>
    <w:rsid w:val="009F19EB"/>
    <w:rsid w:val="00A1057F"/>
    <w:rsid w:val="00A135DF"/>
    <w:rsid w:val="00A20976"/>
    <w:rsid w:val="00A37093"/>
    <w:rsid w:val="00A529D7"/>
    <w:rsid w:val="00AA0684"/>
    <w:rsid w:val="00AA1DE0"/>
    <w:rsid w:val="00AB1148"/>
    <w:rsid w:val="00AB5239"/>
    <w:rsid w:val="00AB74EF"/>
    <w:rsid w:val="00AC538B"/>
    <w:rsid w:val="00AD664F"/>
    <w:rsid w:val="00B07784"/>
    <w:rsid w:val="00B21A5E"/>
    <w:rsid w:val="00B30727"/>
    <w:rsid w:val="00B335FE"/>
    <w:rsid w:val="00B62436"/>
    <w:rsid w:val="00B71E3D"/>
    <w:rsid w:val="00B92E73"/>
    <w:rsid w:val="00BA42B5"/>
    <w:rsid w:val="00BC0766"/>
    <w:rsid w:val="00BC32A1"/>
    <w:rsid w:val="00BF642D"/>
    <w:rsid w:val="00C55EC8"/>
    <w:rsid w:val="00C6735E"/>
    <w:rsid w:val="00C70BED"/>
    <w:rsid w:val="00C940A2"/>
    <w:rsid w:val="00CB3CBB"/>
    <w:rsid w:val="00CC13F4"/>
    <w:rsid w:val="00CD2DFB"/>
    <w:rsid w:val="00CD64DE"/>
    <w:rsid w:val="00D25F41"/>
    <w:rsid w:val="00D51EFB"/>
    <w:rsid w:val="00D62FA0"/>
    <w:rsid w:val="00D72509"/>
    <w:rsid w:val="00D94DA2"/>
    <w:rsid w:val="00D964A5"/>
    <w:rsid w:val="00DA62A9"/>
    <w:rsid w:val="00DD20A5"/>
    <w:rsid w:val="00DF1D26"/>
    <w:rsid w:val="00E23891"/>
    <w:rsid w:val="00E54673"/>
    <w:rsid w:val="00E832EB"/>
    <w:rsid w:val="00EA6527"/>
    <w:rsid w:val="00EC1892"/>
    <w:rsid w:val="00ED11C4"/>
    <w:rsid w:val="00F80795"/>
    <w:rsid w:val="00F8224E"/>
    <w:rsid w:val="00F826B6"/>
    <w:rsid w:val="00FE5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947EAE-D48B-4595-AA4C-72F442370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A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A94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975A94"/>
    <w:rPr>
      <w:rFonts w:ascii="Cambria" w:hAnsi="Cambria" w:hint="default"/>
      <w:b w:val="0"/>
      <w:bCs w:val="0"/>
      <w:i w:val="0"/>
      <w:iCs w:val="0"/>
      <w:color w:val="595959"/>
      <w:sz w:val="20"/>
      <w:szCs w:val="20"/>
    </w:rPr>
  </w:style>
  <w:style w:type="character" w:customStyle="1" w:styleId="fontstyle21">
    <w:name w:val="fontstyle21"/>
    <w:basedOn w:val="DefaultParagraphFont"/>
    <w:rsid w:val="001D39E2"/>
    <w:rPr>
      <w:rFonts w:ascii="Cambria" w:hAnsi="Cambria" w:hint="default"/>
      <w:b w:val="0"/>
      <w:bCs w:val="0"/>
      <w:i w:val="0"/>
      <w:iCs w:val="0"/>
      <w:color w:val="595959"/>
      <w:sz w:val="20"/>
      <w:szCs w:val="20"/>
    </w:rPr>
  </w:style>
  <w:style w:type="character" w:customStyle="1" w:styleId="fontstyle31">
    <w:name w:val="fontstyle31"/>
    <w:basedOn w:val="DefaultParagraphFont"/>
    <w:rsid w:val="001D39E2"/>
    <w:rPr>
      <w:rFonts w:ascii="Cambria" w:hAnsi="Cambria" w:hint="default"/>
      <w:b w:val="0"/>
      <w:bCs w:val="0"/>
      <w:i w:val="0"/>
      <w:iCs w:val="0"/>
      <w:color w:val="595959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A3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870"/>
  </w:style>
  <w:style w:type="paragraph" w:styleId="Footer">
    <w:name w:val="footer"/>
    <w:basedOn w:val="Normal"/>
    <w:link w:val="FooterChar"/>
    <w:uiPriority w:val="99"/>
    <w:unhideWhenUsed/>
    <w:rsid w:val="004A3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870"/>
  </w:style>
  <w:style w:type="paragraph" w:styleId="NoSpacing">
    <w:name w:val="No Spacing"/>
    <w:link w:val="NoSpacingChar"/>
    <w:uiPriority w:val="1"/>
    <w:qFormat/>
    <w:rsid w:val="00523A9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23A97"/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03768E"/>
    <w:rPr>
      <w:color w:val="954F72" w:themeColor="followedHyperlink"/>
      <w:u w:val="single"/>
    </w:rPr>
  </w:style>
  <w:style w:type="character" w:customStyle="1" w:styleId="lt-line-clampline">
    <w:name w:val="lt-line-clamp__line"/>
    <w:basedOn w:val="DefaultParagraphFont"/>
    <w:rsid w:val="00EC18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0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224285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8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0afA_y8AolPkhesmQy5ZlqdePxl_QXz2/view?usp=sharing" TargetMode="External"/><Relationship Id="rId13" Type="http://schemas.openxmlformats.org/officeDocument/2006/relationships/hyperlink" Target="https://animove.netlify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brahim.alrayany@gmail.com" TargetMode="External"/><Relationship Id="rId12" Type="http://schemas.openxmlformats.org/officeDocument/2006/relationships/hyperlink" Target="https://rawa23-alqasas.netlify.com/" TargetMode="External"/><Relationship Id="rId17" Type="http://schemas.openxmlformats.org/officeDocument/2006/relationships/hyperlink" Target="https://rayyan995.github.io/burger-builde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rayyan995.github.io/enc-dec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-u9TrBWEKzQ8-14XpzWE1oJte3vqoneU/view?usp=shar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obile-store-new.netlify.com/" TargetMode="External"/><Relationship Id="rId10" Type="http://schemas.openxmlformats.org/officeDocument/2006/relationships/hyperlink" Target="https://drive.google.com/file/d/10afA_y8AolPkhesmQy5ZlqdePxl_QXz2/view?usp=sha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-u9TrBWEKzQ8-14XpzWE1oJte3vqoneU/view?usp=sharing" TargetMode="External"/><Relationship Id="rId14" Type="http://schemas.openxmlformats.org/officeDocument/2006/relationships/hyperlink" Target="https://rayyan995.github.io/convert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yan</dc:creator>
  <cp:keywords/>
  <dc:description/>
  <cp:lastModifiedBy>ابراهيم احمد امين عبد اللاه</cp:lastModifiedBy>
  <cp:revision>74</cp:revision>
  <dcterms:created xsi:type="dcterms:W3CDTF">2018-02-27T00:19:00Z</dcterms:created>
  <dcterms:modified xsi:type="dcterms:W3CDTF">2019-12-12T08:39:00Z</dcterms:modified>
</cp:coreProperties>
</file>